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FA97A9" w14:textId="4769BC13" w:rsidR="001027D2" w:rsidRDefault="00BC027B">
      <w:pPr>
        <w:pStyle w:val="Title"/>
      </w:pPr>
      <w:r>
        <w:t>Bests fit models and values of coefficients for best fit models</w:t>
      </w:r>
    </w:p>
    <w:p w14:paraId="1A98E372" w14:textId="5C602F0D" w:rsidR="001027D2" w:rsidRPr="00590941" w:rsidRDefault="00590941">
      <w:pPr>
        <w:pStyle w:val="TableCaption"/>
        <w:rPr>
          <w:i w:val="0"/>
        </w:rPr>
      </w:pPr>
      <w:r w:rsidRPr="00590941">
        <w:rPr>
          <w:b/>
          <w:i w:val="0"/>
        </w:rPr>
        <w:t>Table S1.</w:t>
      </w:r>
      <w:r>
        <w:rPr>
          <w:i w:val="0"/>
        </w:rPr>
        <w:t xml:space="preserve"> </w:t>
      </w:r>
      <w:r w:rsidR="000A533C" w:rsidRPr="00590941">
        <w:rPr>
          <w:i w:val="0"/>
        </w:rPr>
        <w:t xml:space="preserve">Best fit models for each group-response combination measured by AIC. Simple models only include threat status (NT or T) and log-citations. Complete models include all host traits and all interactions with threat status. </w:t>
      </w:r>
      <w:r w:rsidR="005229B3">
        <w:rPr>
          <w:i w:val="0"/>
        </w:rPr>
        <w:t>R</w:t>
      </w:r>
      <w:bookmarkStart w:id="0" w:name="_GoBack"/>
      <w:bookmarkEnd w:id="0"/>
      <w:r w:rsidR="000A533C" w:rsidRPr="00590941">
        <w:rPr>
          <w:i w:val="0"/>
        </w:rPr>
        <w:t xml:space="preserve">educed models include </w:t>
      </w:r>
      <w:r>
        <w:rPr>
          <w:i w:val="0"/>
        </w:rPr>
        <w:t>all</w:t>
      </w:r>
      <w:r w:rsidR="000A533C" w:rsidRPr="00590941">
        <w:rPr>
          <w:i w:val="0"/>
        </w:rPr>
        <w:t xml:space="preserve"> host traits and </w:t>
      </w:r>
      <w:r>
        <w:rPr>
          <w:i w:val="0"/>
        </w:rPr>
        <w:t xml:space="preserve">some </w:t>
      </w:r>
      <w:r w:rsidR="000A533C" w:rsidRPr="00590941">
        <w:rPr>
          <w:i w:val="0"/>
        </w:rPr>
        <w:t>interactions as included if lower AIC.</w:t>
      </w:r>
    </w:p>
    <w:tbl>
      <w:tblPr>
        <w:tblW w:w="0" w:type="pct"/>
        <w:tblLook w:val="07E0" w:firstRow="1" w:lastRow="1" w:firstColumn="1" w:lastColumn="1" w:noHBand="1" w:noVBand="1"/>
        <w:tblCaption w:val="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"/>
      </w:tblPr>
      <w:tblGrid>
        <w:gridCol w:w="1336"/>
        <w:gridCol w:w="3373"/>
        <w:gridCol w:w="2118"/>
        <w:gridCol w:w="2270"/>
      </w:tblGrid>
      <w:tr w:rsidR="001027D2" w14:paraId="34473C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A56F7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C737AC" w14:textId="77777777" w:rsidR="001027D2" w:rsidRDefault="000A533C">
            <w:pPr>
              <w:pStyle w:val="Compact"/>
            </w:pPr>
            <w:r>
              <w:t>Respon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AF715D" w14:textId="77777777" w:rsidR="001027D2" w:rsidRDefault="000A533C">
            <w:pPr>
              <w:pStyle w:val="Compact"/>
            </w:pPr>
            <w:r>
              <w:t>Best.model.overa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CD93F" w14:textId="77777777" w:rsidR="001027D2" w:rsidRDefault="000A533C">
            <w:pPr>
              <w:pStyle w:val="Compact"/>
            </w:pPr>
            <w:r>
              <w:t>Best.complex.model</w:t>
            </w:r>
          </w:p>
        </w:tc>
      </w:tr>
      <w:tr w:rsidR="001027D2" w14:paraId="091E7F8F" w14:textId="77777777">
        <w:tc>
          <w:tcPr>
            <w:tcW w:w="0" w:type="auto"/>
          </w:tcPr>
          <w:p w14:paraId="2BE022F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50AA6041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333B877D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0DC99324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63119D3A" w14:textId="77777777">
        <w:tc>
          <w:tcPr>
            <w:tcW w:w="0" w:type="auto"/>
          </w:tcPr>
          <w:p w14:paraId="72103C41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73E4895D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2176A973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604F7392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11ADD329" w14:textId="77777777">
        <w:tc>
          <w:tcPr>
            <w:tcW w:w="0" w:type="auto"/>
          </w:tcPr>
          <w:p w14:paraId="35C99735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11BA9DA1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3F3DE701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44D3F013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75E80A5C" w14:textId="77777777">
        <w:tc>
          <w:tcPr>
            <w:tcW w:w="0" w:type="auto"/>
          </w:tcPr>
          <w:p w14:paraId="548A7F9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604DD0CB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244FEF23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2995E111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4793A3B1" w14:textId="77777777">
        <w:tc>
          <w:tcPr>
            <w:tcW w:w="0" w:type="auto"/>
          </w:tcPr>
          <w:p w14:paraId="61E26CAC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466FE910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4E4CD7D7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75012274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7D17A4FD" w14:textId="77777777">
        <w:tc>
          <w:tcPr>
            <w:tcW w:w="0" w:type="auto"/>
          </w:tcPr>
          <w:p w14:paraId="05FB9858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20100FAF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23366A64" w14:textId="77777777" w:rsidR="001027D2" w:rsidRDefault="000A533C">
            <w:pPr>
              <w:pStyle w:val="Compact"/>
            </w:pPr>
            <w:r>
              <w:t>Simple</w:t>
            </w:r>
          </w:p>
        </w:tc>
        <w:tc>
          <w:tcPr>
            <w:tcW w:w="0" w:type="auto"/>
          </w:tcPr>
          <w:p w14:paraId="799C528B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20EA7082" w14:textId="77777777">
        <w:tc>
          <w:tcPr>
            <w:tcW w:w="0" w:type="auto"/>
          </w:tcPr>
          <w:p w14:paraId="0F217FEA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1334ED2E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707BC7E3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57B048EC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27B774F4" w14:textId="77777777">
        <w:tc>
          <w:tcPr>
            <w:tcW w:w="0" w:type="auto"/>
          </w:tcPr>
          <w:p w14:paraId="5CEAFED8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3E3F9995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28F3BF4C" w14:textId="77777777" w:rsidR="001027D2" w:rsidRDefault="000A533C">
            <w:pPr>
              <w:pStyle w:val="Compact"/>
            </w:pPr>
            <w:r>
              <w:t>Simple</w:t>
            </w:r>
          </w:p>
        </w:tc>
        <w:tc>
          <w:tcPr>
            <w:tcW w:w="0" w:type="auto"/>
          </w:tcPr>
          <w:p w14:paraId="29FE9C1B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451C7A77" w14:textId="77777777">
        <w:tc>
          <w:tcPr>
            <w:tcW w:w="0" w:type="auto"/>
          </w:tcPr>
          <w:p w14:paraId="440E7082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78FF0A15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6B32C62E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15E9CAF9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AC1E61" w14:paraId="2C7DE641" w14:textId="77777777">
        <w:tc>
          <w:tcPr>
            <w:tcW w:w="0" w:type="auto"/>
          </w:tcPr>
          <w:p w14:paraId="445CB33E" w14:textId="77777777" w:rsidR="00AC1E61" w:rsidRDefault="00AC1E61">
            <w:pPr>
              <w:pStyle w:val="Compact"/>
            </w:pPr>
          </w:p>
          <w:p w14:paraId="295E1CC0" w14:textId="74F70A8D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1A81C8E5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0004B630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4FCDFD5E" w14:textId="77777777" w:rsidR="00AC1E61" w:rsidRDefault="00AC1E61">
            <w:pPr>
              <w:pStyle w:val="Compact"/>
            </w:pPr>
          </w:p>
        </w:tc>
      </w:tr>
    </w:tbl>
    <w:p w14:paraId="7092F00F" w14:textId="1ECED9F2" w:rsidR="001027D2" w:rsidRPr="00590941" w:rsidRDefault="00590941">
      <w:pPr>
        <w:pStyle w:val="TableCaption"/>
        <w:rPr>
          <w:i w:val="0"/>
        </w:rPr>
      </w:pPr>
      <w:r w:rsidRPr="00590941">
        <w:rPr>
          <w:b/>
          <w:i w:val="0"/>
        </w:rPr>
        <w:t>Table S2.</w:t>
      </w:r>
      <w:r>
        <w:rPr>
          <w:i w:val="0"/>
        </w:rPr>
        <w:t xml:space="preserve"> </w:t>
      </w:r>
      <w:r w:rsidR="000A533C" w:rsidRPr="00590941">
        <w:rPr>
          <w:i w:val="0"/>
        </w:rPr>
        <w:t>Model coefficients and highest posterior density region for best fit model of host-parasite species richness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host-parasite species richness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17D3BF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05E91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8C8E7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012CC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ADDD86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8271C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1374F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1C577C81" w14:textId="77777777">
        <w:tc>
          <w:tcPr>
            <w:tcW w:w="0" w:type="auto"/>
          </w:tcPr>
          <w:p w14:paraId="315C9CCB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48F7E77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977CA9F" w14:textId="77777777" w:rsidR="001027D2" w:rsidRDefault="000A533C">
            <w:pPr>
              <w:pStyle w:val="Compact"/>
              <w:jc w:val="right"/>
            </w:pPr>
            <w:r>
              <w:t>2.610</w:t>
            </w:r>
          </w:p>
        </w:tc>
        <w:tc>
          <w:tcPr>
            <w:tcW w:w="0" w:type="auto"/>
          </w:tcPr>
          <w:p w14:paraId="33A52269" w14:textId="77777777" w:rsidR="001027D2" w:rsidRDefault="000A533C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125D828" w14:textId="77777777" w:rsidR="001027D2" w:rsidRDefault="000A533C">
            <w:pPr>
              <w:pStyle w:val="Compact"/>
              <w:jc w:val="right"/>
            </w:pPr>
            <w:r>
              <w:t>2.517</w:t>
            </w:r>
          </w:p>
        </w:tc>
        <w:tc>
          <w:tcPr>
            <w:tcW w:w="0" w:type="auto"/>
          </w:tcPr>
          <w:p w14:paraId="03E25159" w14:textId="77777777" w:rsidR="001027D2" w:rsidRDefault="000A533C">
            <w:pPr>
              <w:pStyle w:val="Compact"/>
              <w:jc w:val="right"/>
            </w:pPr>
            <w:r>
              <w:t>2.700</w:t>
            </w:r>
          </w:p>
        </w:tc>
      </w:tr>
      <w:tr w:rsidR="001027D2" w14:paraId="01EE238C" w14:textId="77777777">
        <w:tc>
          <w:tcPr>
            <w:tcW w:w="0" w:type="auto"/>
          </w:tcPr>
          <w:p w14:paraId="63502B0A" w14:textId="28FCFD80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15901818" w14:textId="7A064CD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53F9150D" w14:textId="77777777" w:rsidR="001027D2" w:rsidRDefault="000A533C">
            <w:pPr>
              <w:pStyle w:val="Compact"/>
              <w:jc w:val="right"/>
            </w:pPr>
            <w:r>
              <w:t>-0.276</w:t>
            </w:r>
          </w:p>
        </w:tc>
        <w:tc>
          <w:tcPr>
            <w:tcW w:w="0" w:type="auto"/>
          </w:tcPr>
          <w:p w14:paraId="15A986BE" w14:textId="77777777" w:rsidR="001027D2" w:rsidRDefault="000A533C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14:paraId="23A2D388" w14:textId="77777777" w:rsidR="001027D2" w:rsidRDefault="000A533C">
            <w:pPr>
              <w:pStyle w:val="Compact"/>
              <w:jc w:val="right"/>
            </w:pPr>
            <w:r>
              <w:t>-0.736</w:t>
            </w:r>
          </w:p>
        </w:tc>
        <w:tc>
          <w:tcPr>
            <w:tcW w:w="0" w:type="auto"/>
          </w:tcPr>
          <w:p w14:paraId="3899DE33" w14:textId="77777777" w:rsidR="001027D2" w:rsidRDefault="000A533C">
            <w:pPr>
              <w:pStyle w:val="Compact"/>
              <w:jc w:val="right"/>
            </w:pPr>
            <w:r>
              <w:t>0.142</w:t>
            </w:r>
          </w:p>
        </w:tc>
      </w:tr>
      <w:tr w:rsidR="001027D2" w14:paraId="75E8033E" w14:textId="77777777">
        <w:tc>
          <w:tcPr>
            <w:tcW w:w="0" w:type="auto"/>
          </w:tcPr>
          <w:p w14:paraId="27D65D3F" w14:textId="6D2DA13C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5C3F3E2" w14:textId="0D5885FD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9700636" w14:textId="77777777" w:rsidR="001027D2" w:rsidRDefault="000A533C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14:paraId="49AB08AE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4178C47E" w14:textId="77777777" w:rsidR="001027D2" w:rsidRDefault="000A533C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5116E1FA" w14:textId="77777777" w:rsidR="001027D2" w:rsidRDefault="000A533C">
            <w:pPr>
              <w:pStyle w:val="Compact"/>
              <w:jc w:val="right"/>
            </w:pPr>
            <w:r>
              <w:t>0.906</w:t>
            </w:r>
          </w:p>
        </w:tc>
      </w:tr>
      <w:tr w:rsidR="001027D2" w14:paraId="0E93D1DE" w14:textId="77777777">
        <w:tc>
          <w:tcPr>
            <w:tcW w:w="0" w:type="auto"/>
          </w:tcPr>
          <w:p w14:paraId="60D1500A" w14:textId="3BD3732B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8F88CD6" w14:textId="1B270AF0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523FDB96" w14:textId="77777777" w:rsidR="001027D2" w:rsidRDefault="000A533C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76D7EE45" w14:textId="77777777" w:rsidR="001027D2" w:rsidRDefault="000A533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54DCB2AB" w14:textId="77777777" w:rsidR="001027D2" w:rsidRDefault="000A533C">
            <w:pPr>
              <w:pStyle w:val="Compact"/>
              <w:jc w:val="right"/>
            </w:pPr>
            <w:r>
              <w:t>-0.159</w:t>
            </w:r>
          </w:p>
        </w:tc>
        <w:tc>
          <w:tcPr>
            <w:tcW w:w="0" w:type="auto"/>
          </w:tcPr>
          <w:p w14:paraId="31BF2FA6" w14:textId="77777777" w:rsidR="001027D2" w:rsidRDefault="000A533C">
            <w:pPr>
              <w:pStyle w:val="Compact"/>
              <w:jc w:val="right"/>
            </w:pPr>
            <w:r>
              <w:t>-0.016</w:t>
            </w:r>
          </w:p>
        </w:tc>
      </w:tr>
      <w:tr w:rsidR="001027D2" w14:paraId="20B9FA99" w14:textId="77777777">
        <w:tc>
          <w:tcPr>
            <w:tcW w:w="0" w:type="auto"/>
          </w:tcPr>
          <w:p w14:paraId="57E6EDF7" w14:textId="2C71D59B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143FF09" w14:textId="3E6C1BEF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389BE219" w14:textId="77777777" w:rsidR="001027D2" w:rsidRDefault="000A533C">
            <w:pPr>
              <w:pStyle w:val="Compact"/>
              <w:jc w:val="right"/>
            </w:pPr>
            <w:r>
              <w:t>-0.205</w:t>
            </w:r>
          </w:p>
        </w:tc>
        <w:tc>
          <w:tcPr>
            <w:tcW w:w="0" w:type="auto"/>
          </w:tcPr>
          <w:p w14:paraId="4F3DAD27" w14:textId="77777777" w:rsidR="001027D2" w:rsidRDefault="000A533C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C28835E" w14:textId="77777777" w:rsidR="001027D2" w:rsidRDefault="000A533C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14:paraId="09446A98" w14:textId="77777777" w:rsidR="001027D2" w:rsidRDefault="000A533C">
            <w:pPr>
              <w:pStyle w:val="Compact"/>
              <w:jc w:val="right"/>
            </w:pPr>
            <w:r>
              <w:t>-0.059</w:t>
            </w:r>
          </w:p>
        </w:tc>
      </w:tr>
      <w:tr w:rsidR="001027D2" w14:paraId="1375EC2A" w14:textId="77777777">
        <w:tc>
          <w:tcPr>
            <w:tcW w:w="0" w:type="auto"/>
          </w:tcPr>
          <w:p w14:paraId="19CF8DF6" w14:textId="2B657463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A85C9B1" w14:textId="0EA708D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09977567" w14:textId="77777777" w:rsidR="001027D2" w:rsidRDefault="000A533C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127FABB0" w14:textId="77777777" w:rsidR="001027D2" w:rsidRDefault="000A533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46EA4C6A" w14:textId="77777777" w:rsidR="001027D2" w:rsidRDefault="000A533C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14:paraId="2582514E" w14:textId="77777777" w:rsidR="001027D2" w:rsidRDefault="000A533C">
            <w:pPr>
              <w:pStyle w:val="Compact"/>
              <w:jc w:val="right"/>
            </w:pPr>
            <w:r>
              <w:t>-0.015</w:t>
            </w:r>
          </w:p>
        </w:tc>
      </w:tr>
      <w:tr w:rsidR="001027D2" w14:paraId="0B640B68" w14:textId="77777777">
        <w:tc>
          <w:tcPr>
            <w:tcW w:w="0" w:type="auto"/>
          </w:tcPr>
          <w:p w14:paraId="2DF1BE08" w14:textId="10E8AC68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E140A48" w14:textId="3CE56C00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51DB29AC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5FDA8A31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DF46A6B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04A364F0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</w:tr>
      <w:tr w:rsidR="001027D2" w14:paraId="0C235C48" w14:textId="77777777">
        <w:tc>
          <w:tcPr>
            <w:tcW w:w="0" w:type="auto"/>
          </w:tcPr>
          <w:p w14:paraId="18163B72" w14:textId="08710B91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7F353C4" w14:textId="561B041E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3CE14764" w14:textId="77777777" w:rsidR="001027D2" w:rsidRDefault="000A533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97CA238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D67FE7C" w14:textId="77777777" w:rsidR="001027D2" w:rsidRDefault="000A533C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099AA11C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</w:tr>
      <w:tr w:rsidR="001027D2" w14:paraId="4114148F" w14:textId="77777777">
        <w:tc>
          <w:tcPr>
            <w:tcW w:w="0" w:type="auto"/>
          </w:tcPr>
          <w:p w14:paraId="4397F6F8" w14:textId="5E30BE2F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37EA6681" w14:textId="1033357E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366B379C" w14:textId="77777777" w:rsidR="001027D2" w:rsidRDefault="000A533C">
            <w:pPr>
              <w:pStyle w:val="Compact"/>
              <w:jc w:val="right"/>
            </w:pPr>
            <w:r>
              <w:t>0.384</w:t>
            </w:r>
          </w:p>
        </w:tc>
        <w:tc>
          <w:tcPr>
            <w:tcW w:w="0" w:type="auto"/>
          </w:tcPr>
          <w:p w14:paraId="4A411FDB" w14:textId="77777777" w:rsidR="001027D2" w:rsidRDefault="000A533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3F6FF9A3" w14:textId="77777777" w:rsidR="001027D2" w:rsidRDefault="000A533C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45C8BD54" w14:textId="77777777" w:rsidR="001027D2" w:rsidRDefault="000A533C">
            <w:pPr>
              <w:pStyle w:val="Compact"/>
              <w:jc w:val="right"/>
            </w:pPr>
            <w:r>
              <w:t>0.671</w:t>
            </w:r>
          </w:p>
        </w:tc>
      </w:tr>
      <w:tr w:rsidR="001027D2" w14:paraId="60FE1BCA" w14:textId="77777777">
        <w:tc>
          <w:tcPr>
            <w:tcW w:w="0" w:type="auto"/>
          </w:tcPr>
          <w:p w14:paraId="3A659202" w14:textId="1884DC68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59F2B52" w14:textId="53E1705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264DC567" w14:textId="77777777" w:rsidR="001027D2" w:rsidRDefault="000A533C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109AC761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1CDF883E" w14:textId="77777777" w:rsidR="001027D2" w:rsidRDefault="000A533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467A683F" w14:textId="77777777" w:rsidR="001027D2" w:rsidRDefault="000A533C">
            <w:pPr>
              <w:pStyle w:val="Compact"/>
              <w:jc w:val="right"/>
            </w:pPr>
            <w:r>
              <w:t>0.304</w:t>
            </w:r>
          </w:p>
        </w:tc>
      </w:tr>
      <w:tr w:rsidR="001027D2" w14:paraId="57F7D882" w14:textId="77777777">
        <w:tc>
          <w:tcPr>
            <w:tcW w:w="0" w:type="auto"/>
          </w:tcPr>
          <w:p w14:paraId="0F7D0B99" w14:textId="2296AF26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B329FAF" w14:textId="2BEECB4B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7024D1C4" w14:textId="77777777" w:rsidR="001027D2" w:rsidRDefault="000A533C">
            <w:pPr>
              <w:pStyle w:val="Compact"/>
              <w:jc w:val="right"/>
            </w:pPr>
            <w:r>
              <w:t>-0.294</w:t>
            </w:r>
          </w:p>
        </w:tc>
        <w:tc>
          <w:tcPr>
            <w:tcW w:w="0" w:type="auto"/>
          </w:tcPr>
          <w:p w14:paraId="4F903A32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6B1582E1" w14:textId="77777777" w:rsidR="001027D2" w:rsidRDefault="000A533C">
            <w:pPr>
              <w:pStyle w:val="Compact"/>
              <w:jc w:val="right"/>
            </w:pPr>
            <w:r>
              <w:t>-0.679</w:t>
            </w:r>
          </w:p>
        </w:tc>
        <w:tc>
          <w:tcPr>
            <w:tcW w:w="0" w:type="auto"/>
          </w:tcPr>
          <w:p w14:paraId="334ACF1A" w14:textId="77777777" w:rsidR="001027D2" w:rsidRDefault="000A533C">
            <w:pPr>
              <w:pStyle w:val="Compact"/>
              <w:jc w:val="right"/>
            </w:pPr>
            <w:r>
              <w:t>0.083</w:t>
            </w:r>
          </w:p>
        </w:tc>
      </w:tr>
      <w:tr w:rsidR="001027D2" w14:paraId="7BC1A0BC" w14:textId="77777777">
        <w:tc>
          <w:tcPr>
            <w:tcW w:w="0" w:type="auto"/>
          </w:tcPr>
          <w:p w14:paraId="5A39D8AE" w14:textId="28A201A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783A62CD" w14:textId="4D6F53E2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</w:p>
        </w:tc>
        <w:tc>
          <w:tcPr>
            <w:tcW w:w="0" w:type="auto"/>
          </w:tcPr>
          <w:p w14:paraId="72ED3946" w14:textId="77777777" w:rsidR="001027D2" w:rsidRDefault="000A533C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14:paraId="11BB145D" w14:textId="77777777" w:rsidR="001027D2" w:rsidRDefault="000A533C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5108F6D8" w14:textId="77777777" w:rsidR="001027D2" w:rsidRDefault="000A533C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14:paraId="5FF2AC1C" w14:textId="77777777" w:rsidR="001027D2" w:rsidRDefault="000A533C">
            <w:pPr>
              <w:pStyle w:val="Compact"/>
              <w:jc w:val="right"/>
            </w:pPr>
            <w:r>
              <w:t>1.729</w:t>
            </w:r>
          </w:p>
        </w:tc>
      </w:tr>
      <w:tr w:rsidR="001027D2" w14:paraId="66C4952A" w14:textId="77777777">
        <w:tc>
          <w:tcPr>
            <w:tcW w:w="0" w:type="auto"/>
          </w:tcPr>
          <w:p w14:paraId="4E404215" w14:textId="5418E3A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12340E27" w14:textId="14AE792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</w:p>
        </w:tc>
        <w:tc>
          <w:tcPr>
            <w:tcW w:w="0" w:type="auto"/>
          </w:tcPr>
          <w:p w14:paraId="720F9E92" w14:textId="77777777" w:rsidR="001027D2" w:rsidRDefault="000A533C">
            <w:pPr>
              <w:pStyle w:val="Compact"/>
              <w:jc w:val="right"/>
            </w:pPr>
            <w:r>
              <w:t>-0.158</w:t>
            </w:r>
          </w:p>
        </w:tc>
        <w:tc>
          <w:tcPr>
            <w:tcW w:w="0" w:type="auto"/>
          </w:tcPr>
          <w:p w14:paraId="5C432DEA" w14:textId="77777777" w:rsidR="001027D2" w:rsidRDefault="000A533C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184552FC" w14:textId="77777777" w:rsidR="001027D2" w:rsidRDefault="000A533C">
            <w:pPr>
              <w:pStyle w:val="Compact"/>
              <w:jc w:val="right"/>
            </w:pPr>
            <w:r>
              <w:t>-0.238</w:t>
            </w:r>
          </w:p>
        </w:tc>
        <w:tc>
          <w:tcPr>
            <w:tcW w:w="0" w:type="auto"/>
          </w:tcPr>
          <w:p w14:paraId="368D5362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</w:tr>
      <w:tr w:rsidR="001027D2" w14:paraId="11BBA5AB" w14:textId="77777777">
        <w:tc>
          <w:tcPr>
            <w:tcW w:w="0" w:type="auto"/>
          </w:tcPr>
          <w:p w14:paraId="1E9B5FCD" w14:textId="0399175D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9B6F265" w14:textId="10287860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</w:p>
        </w:tc>
        <w:tc>
          <w:tcPr>
            <w:tcW w:w="0" w:type="auto"/>
          </w:tcPr>
          <w:p w14:paraId="0A7DEC01" w14:textId="77777777" w:rsidR="001027D2" w:rsidRDefault="000A533C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1BD397A4" w14:textId="77777777" w:rsidR="001027D2" w:rsidRDefault="000A533C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F6D27AD" w14:textId="77777777" w:rsidR="001027D2" w:rsidRDefault="000A533C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3997DB0F" w14:textId="77777777" w:rsidR="001027D2" w:rsidRDefault="000A533C">
            <w:pPr>
              <w:pStyle w:val="Compact"/>
              <w:jc w:val="right"/>
            </w:pPr>
            <w:r>
              <w:t>0.150</w:t>
            </w:r>
          </w:p>
        </w:tc>
      </w:tr>
      <w:tr w:rsidR="001027D2" w14:paraId="731F2D2A" w14:textId="77777777">
        <w:tc>
          <w:tcPr>
            <w:tcW w:w="0" w:type="auto"/>
          </w:tcPr>
          <w:p w14:paraId="66CF5514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3AFFD6CE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03E05DF4" w14:textId="77777777" w:rsidR="001027D2" w:rsidRDefault="000A533C">
            <w:pPr>
              <w:pStyle w:val="Compact"/>
              <w:jc w:val="right"/>
            </w:pPr>
            <w:r>
              <w:t>1.689</w:t>
            </w:r>
          </w:p>
        </w:tc>
        <w:tc>
          <w:tcPr>
            <w:tcW w:w="0" w:type="auto"/>
          </w:tcPr>
          <w:p w14:paraId="51810732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5DFDF3C9" w14:textId="77777777" w:rsidR="001027D2" w:rsidRDefault="000A533C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14:paraId="727E5210" w14:textId="77777777" w:rsidR="001027D2" w:rsidRDefault="000A533C">
            <w:pPr>
              <w:pStyle w:val="Compact"/>
              <w:jc w:val="right"/>
            </w:pPr>
            <w:r>
              <w:t>1.894</w:t>
            </w:r>
          </w:p>
        </w:tc>
      </w:tr>
      <w:tr w:rsidR="001027D2" w14:paraId="3077BD2F" w14:textId="77777777">
        <w:tc>
          <w:tcPr>
            <w:tcW w:w="0" w:type="auto"/>
          </w:tcPr>
          <w:p w14:paraId="0E14A01E" w14:textId="79B2621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84F5C1D" w14:textId="7C366E78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278DADBC" w14:textId="77777777" w:rsidR="001027D2" w:rsidRDefault="000A533C">
            <w:pPr>
              <w:pStyle w:val="Compact"/>
              <w:jc w:val="right"/>
            </w:pPr>
            <w:r>
              <w:t>-0.177</w:t>
            </w:r>
          </w:p>
        </w:tc>
        <w:tc>
          <w:tcPr>
            <w:tcW w:w="0" w:type="auto"/>
          </w:tcPr>
          <w:p w14:paraId="014EE00A" w14:textId="77777777" w:rsidR="001027D2" w:rsidRDefault="000A533C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49F591D6" w14:textId="77777777" w:rsidR="001027D2" w:rsidRDefault="000A533C">
            <w:pPr>
              <w:pStyle w:val="Compact"/>
              <w:jc w:val="right"/>
            </w:pPr>
            <w:r>
              <w:t>-0.511</w:t>
            </w:r>
          </w:p>
        </w:tc>
        <w:tc>
          <w:tcPr>
            <w:tcW w:w="0" w:type="auto"/>
          </w:tcPr>
          <w:p w14:paraId="6CE88D0A" w14:textId="77777777" w:rsidR="001027D2" w:rsidRDefault="000A533C">
            <w:pPr>
              <w:pStyle w:val="Compact"/>
              <w:jc w:val="right"/>
            </w:pPr>
            <w:r>
              <w:t>0.153</w:t>
            </w:r>
          </w:p>
        </w:tc>
      </w:tr>
      <w:tr w:rsidR="001027D2" w14:paraId="73712E86" w14:textId="77777777">
        <w:tc>
          <w:tcPr>
            <w:tcW w:w="0" w:type="auto"/>
          </w:tcPr>
          <w:p w14:paraId="7CA173FC" w14:textId="3DCFA2F0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8EB886D" w14:textId="3847F84F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5EDD9D6E" w14:textId="77777777" w:rsidR="001027D2" w:rsidRDefault="000A533C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14:paraId="76ED6B03" w14:textId="77777777" w:rsidR="001027D2" w:rsidRDefault="000A533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0D2F3B11" w14:textId="77777777" w:rsidR="001027D2" w:rsidRDefault="000A533C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67F9C115" w14:textId="77777777" w:rsidR="001027D2" w:rsidRDefault="000A533C">
            <w:pPr>
              <w:pStyle w:val="Compact"/>
              <w:jc w:val="right"/>
            </w:pPr>
            <w:r>
              <w:t>1.162</w:t>
            </w:r>
          </w:p>
        </w:tc>
      </w:tr>
      <w:tr w:rsidR="001027D2" w14:paraId="202898A0" w14:textId="77777777">
        <w:tc>
          <w:tcPr>
            <w:tcW w:w="0" w:type="auto"/>
          </w:tcPr>
          <w:p w14:paraId="5812BA19" w14:textId="6C8110ED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17A2ED1" w14:textId="2276014D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2762EAAF" w14:textId="77777777" w:rsidR="001027D2" w:rsidRDefault="000A533C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18D1FE7D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4B1CBCC1" w14:textId="77777777" w:rsidR="001027D2" w:rsidRDefault="000A533C">
            <w:pPr>
              <w:pStyle w:val="Compact"/>
              <w:jc w:val="right"/>
            </w:pPr>
            <w:r>
              <w:t>-0.102</w:t>
            </w:r>
          </w:p>
        </w:tc>
        <w:tc>
          <w:tcPr>
            <w:tcW w:w="0" w:type="auto"/>
          </w:tcPr>
          <w:p w14:paraId="28820C8F" w14:textId="77777777" w:rsidR="001027D2" w:rsidRDefault="000A533C">
            <w:pPr>
              <w:pStyle w:val="Compact"/>
              <w:jc w:val="right"/>
            </w:pPr>
            <w:r>
              <w:t>0.088</w:t>
            </w:r>
          </w:p>
        </w:tc>
      </w:tr>
      <w:tr w:rsidR="001027D2" w14:paraId="16B14D70" w14:textId="77777777">
        <w:tc>
          <w:tcPr>
            <w:tcW w:w="0" w:type="auto"/>
          </w:tcPr>
          <w:p w14:paraId="50740153" w14:textId="1836CE01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0D63A6C5" w14:textId="43C79FF6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43019055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2E0AF2A2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750AFDF3" w14:textId="77777777" w:rsidR="001027D2" w:rsidRDefault="000A533C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14:paraId="41BD4FF5" w14:textId="77777777" w:rsidR="001027D2" w:rsidRDefault="000A533C">
            <w:pPr>
              <w:pStyle w:val="Compact"/>
              <w:jc w:val="right"/>
            </w:pPr>
            <w:r>
              <w:t>0.074</w:t>
            </w:r>
          </w:p>
        </w:tc>
      </w:tr>
      <w:tr w:rsidR="001027D2" w14:paraId="648A260B" w14:textId="77777777">
        <w:tc>
          <w:tcPr>
            <w:tcW w:w="0" w:type="auto"/>
          </w:tcPr>
          <w:p w14:paraId="2AF47697" w14:textId="01AA429A" w:rsidR="001027D2" w:rsidRDefault="00BC027B">
            <w:pPr>
              <w:pStyle w:val="Compact"/>
            </w:pPr>
            <w:r>
              <w:lastRenderedPageBreak/>
              <w:t xml:space="preserve"> </w:t>
            </w:r>
          </w:p>
        </w:tc>
        <w:tc>
          <w:tcPr>
            <w:tcW w:w="0" w:type="auto"/>
          </w:tcPr>
          <w:p w14:paraId="7F763B78" w14:textId="530B6058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75D468C5" w14:textId="77777777" w:rsidR="001027D2" w:rsidRDefault="000A533C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70C44945" w14:textId="77777777" w:rsidR="001027D2" w:rsidRDefault="000A533C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53BD813" w14:textId="77777777" w:rsidR="001027D2" w:rsidRDefault="000A533C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3DD1C0E" w14:textId="77777777" w:rsidR="001027D2" w:rsidRDefault="000A533C">
            <w:pPr>
              <w:pStyle w:val="Compact"/>
              <w:jc w:val="right"/>
            </w:pPr>
            <w:r>
              <w:t>0.173</w:t>
            </w:r>
          </w:p>
        </w:tc>
      </w:tr>
      <w:tr w:rsidR="001027D2" w14:paraId="7F21058A" w14:textId="77777777">
        <w:tc>
          <w:tcPr>
            <w:tcW w:w="0" w:type="auto"/>
          </w:tcPr>
          <w:p w14:paraId="22E24F7C" w14:textId="050889A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F101991" w14:textId="0149B47C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07B1C17F" w14:textId="77777777" w:rsidR="001027D2" w:rsidRDefault="000A533C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958D53E" w14:textId="77777777" w:rsidR="001027D2" w:rsidRDefault="000A533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FF97686" w14:textId="77777777" w:rsidR="001027D2" w:rsidRDefault="000A533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044EC10" w14:textId="77777777" w:rsidR="001027D2" w:rsidRDefault="000A533C">
            <w:pPr>
              <w:pStyle w:val="Compact"/>
              <w:jc w:val="right"/>
            </w:pPr>
            <w:r>
              <w:t>0.029</w:t>
            </w:r>
          </w:p>
        </w:tc>
      </w:tr>
      <w:tr w:rsidR="001027D2" w14:paraId="4CAF0AC4" w14:textId="77777777">
        <w:tc>
          <w:tcPr>
            <w:tcW w:w="0" w:type="auto"/>
          </w:tcPr>
          <w:p w14:paraId="30DE7645" w14:textId="31DB6C3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16C07B6" w14:textId="1065B1F3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0870B85F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75DD386" w14:textId="77777777" w:rsidR="001027D2" w:rsidRDefault="000A533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588B2AB" w14:textId="77777777" w:rsidR="001027D2" w:rsidRDefault="000A533C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383B0EAE" w14:textId="77777777" w:rsidR="001027D2" w:rsidRDefault="000A533C">
            <w:pPr>
              <w:pStyle w:val="Compact"/>
              <w:jc w:val="right"/>
            </w:pPr>
            <w:r>
              <w:t>0.013</w:t>
            </w:r>
          </w:p>
        </w:tc>
      </w:tr>
      <w:tr w:rsidR="001027D2" w14:paraId="750DE36B" w14:textId="77777777">
        <w:tc>
          <w:tcPr>
            <w:tcW w:w="0" w:type="auto"/>
          </w:tcPr>
          <w:p w14:paraId="723CEE12" w14:textId="47721CE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68625D2" w14:textId="76F5D1C2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365B7BE" w14:textId="77777777" w:rsidR="001027D2" w:rsidRDefault="000A533C">
            <w:pPr>
              <w:pStyle w:val="Compact"/>
              <w:jc w:val="right"/>
            </w:pPr>
            <w:r>
              <w:t>-0.161</w:t>
            </w:r>
          </w:p>
        </w:tc>
        <w:tc>
          <w:tcPr>
            <w:tcW w:w="0" w:type="auto"/>
          </w:tcPr>
          <w:p w14:paraId="7046AE51" w14:textId="77777777" w:rsidR="001027D2" w:rsidRDefault="000A533C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629A3F67" w14:textId="77777777" w:rsidR="001027D2" w:rsidRDefault="000A533C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14:paraId="527F3480" w14:textId="77777777" w:rsidR="001027D2" w:rsidRDefault="000A533C">
            <w:pPr>
              <w:pStyle w:val="Compact"/>
              <w:jc w:val="right"/>
            </w:pPr>
            <w:r>
              <w:t>0.079</w:t>
            </w:r>
          </w:p>
        </w:tc>
      </w:tr>
      <w:tr w:rsidR="001027D2" w14:paraId="3EA06198" w14:textId="77777777">
        <w:tc>
          <w:tcPr>
            <w:tcW w:w="0" w:type="auto"/>
          </w:tcPr>
          <w:p w14:paraId="30DA86AB" w14:textId="6D8569C2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A6D1F45" w14:textId="7B661C8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5755690A" w14:textId="77777777" w:rsidR="001027D2" w:rsidRDefault="000A533C">
            <w:pPr>
              <w:pStyle w:val="Compact"/>
              <w:jc w:val="right"/>
            </w:pPr>
            <w:r>
              <w:t>-0.303</w:t>
            </w:r>
          </w:p>
        </w:tc>
        <w:tc>
          <w:tcPr>
            <w:tcW w:w="0" w:type="auto"/>
          </w:tcPr>
          <w:p w14:paraId="02AB8FB6" w14:textId="77777777" w:rsidR="001027D2" w:rsidRDefault="000A533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0AB4DBE3" w14:textId="77777777" w:rsidR="001027D2" w:rsidRDefault="000A533C">
            <w:pPr>
              <w:pStyle w:val="Compact"/>
              <w:jc w:val="right"/>
            </w:pPr>
            <w:r>
              <w:t>-0.447</w:t>
            </w:r>
          </w:p>
        </w:tc>
        <w:tc>
          <w:tcPr>
            <w:tcW w:w="0" w:type="auto"/>
          </w:tcPr>
          <w:p w14:paraId="576451BB" w14:textId="77777777" w:rsidR="001027D2" w:rsidRDefault="000A533C">
            <w:pPr>
              <w:pStyle w:val="Compact"/>
              <w:jc w:val="right"/>
            </w:pPr>
            <w:r>
              <w:t>-0.162</w:t>
            </w:r>
          </w:p>
        </w:tc>
      </w:tr>
      <w:tr w:rsidR="001027D2" w14:paraId="178A087E" w14:textId="77777777">
        <w:tc>
          <w:tcPr>
            <w:tcW w:w="0" w:type="auto"/>
          </w:tcPr>
          <w:p w14:paraId="29CCD9A4" w14:textId="7A46C5C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2C61EC1" w14:textId="18F3D7D5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75969219" w14:textId="77777777" w:rsidR="001027D2" w:rsidRDefault="000A533C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14:paraId="2C6FCDEE" w14:textId="77777777" w:rsidR="001027D2" w:rsidRDefault="000A533C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583BFF3F" w14:textId="77777777" w:rsidR="001027D2" w:rsidRDefault="000A533C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10BC0149" w14:textId="77777777" w:rsidR="001027D2" w:rsidRDefault="000A533C">
            <w:pPr>
              <w:pStyle w:val="Compact"/>
              <w:jc w:val="right"/>
            </w:pPr>
            <w:r>
              <w:t>0.368</w:t>
            </w:r>
          </w:p>
        </w:tc>
      </w:tr>
      <w:tr w:rsidR="001027D2" w14:paraId="266A6DCA" w14:textId="77777777">
        <w:tc>
          <w:tcPr>
            <w:tcW w:w="0" w:type="auto"/>
          </w:tcPr>
          <w:p w14:paraId="25747B61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00ADF529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CA2CCDC" w14:textId="77777777" w:rsidR="001027D2" w:rsidRDefault="000A533C">
            <w:pPr>
              <w:pStyle w:val="Compact"/>
              <w:jc w:val="right"/>
            </w:pPr>
            <w:r>
              <w:t>3.042</w:t>
            </w:r>
          </w:p>
        </w:tc>
        <w:tc>
          <w:tcPr>
            <w:tcW w:w="0" w:type="auto"/>
          </w:tcPr>
          <w:p w14:paraId="7C99D8C7" w14:textId="77777777" w:rsidR="001027D2" w:rsidRDefault="000A533C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351E533A" w14:textId="77777777" w:rsidR="001027D2" w:rsidRDefault="000A533C">
            <w:pPr>
              <w:pStyle w:val="Compact"/>
              <w:jc w:val="right"/>
            </w:pPr>
            <w:r>
              <w:t>2.962</w:t>
            </w:r>
          </w:p>
        </w:tc>
        <w:tc>
          <w:tcPr>
            <w:tcW w:w="0" w:type="auto"/>
          </w:tcPr>
          <w:p w14:paraId="676B9CC7" w14:textId="77777777" w:rsidR="001027D2" w:rsidRDefault="000A533C">
            <w:pPr>
              <w:pStyle w:val="Compact"/>
              <w:jc w:val="right"/>
            </w:pPr>
            <w:r>
              <w:t>3.121</w:t>
            </w:r>
          </w:p>
        </w:tc>
      </w:tr>
      <w:tr w:rsidR="001027D2" w14:paraId="14DA6D2D" w14:textId="77777777">
        <w:tc>
          <w:tcPr>
            <w:tcW w:w="0" w:type="auto"/>
          </w:tcPr>
          <w:p w14:paraId="5C029CA6" w14:textId="5B06F85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B4063F8" w14:textId="166C2E6E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20480EDE" w14:textId="77777777" w:rsidR="001027D2" w:rsidRDefault="000A533C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076F122D" w14:textId="77777777" w:rsidR="001027D2" w:rsidRDefault="000A533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4B18EC50" w14:textId="77777777" w:rsidR="001027D2" w:rsidRDefault="000A533C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162E9A19" w14:textId="77777777" w:rsidR="001027D2" w:rsidRDefault="000A533C">
            <w:pPr>
              <w:pStyle w:val="Compact"/>
              <w:jc w:val="right"/>
            </w:pPr>
            <w:r>
              <w:t>0.296</w:t>
            </w:r>
          </w:p>
        </w:tc>
      </w:tr>
      <w:tr w:rsidR="001027D2" w14:paraId="37FA1013" w14:textId="77777777">
        <w:tc>
          <w:tcPr>
            <w:tcW w:w="0" w:type="auto"/>
          </w:tcPr>
          <w:p w14:paraId="1A9B24C0" w14:textId="357223C2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CDDA594" w14:textId="0AE7D6B0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6E25F1B5" w14:textId="77777777" w:rsidR="001027D2" w:rsidRDefault="000A533C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14:paraId="40B6AFE1" w14:textId="77777777" w:rsidR="001027D2" w:rsidRDefault="000A533C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3B861FC8" w14:textId="77777777" w:rsidR="001027D2" w:rsidRDefault="000A533C">
            <w:pPr>
              <w:pStyle w:val="Compact"/>
              <w:jc w:val="right"/>
            </w:pPr>
            <w:r>
              <w:t>0.729</w:t>
            </w:r>
          </w:p>
        </w:tc>
        <w:tc>
          <w:tcPr>
            <w:tcW w:w="0" w:type="auto"/>
          </w:tcPr>
          <w:p w14:paraId="237E1BB7" w14:textId="77777777" w:rsidR="001027D2" w:rsidRDefault="000A533C">
            <w:pPr>
              <w:pStyle w:val="Compact"/>
              <w:jc w:val="right"/>
            </w:pPr>
            <w:r>
              <w:t>0.850</w:t>
            </w:r>
          </w:p>
        </w:tc>
      </w:tr>
      <w:tr w:rsidR="001027D2" w14:paraId="62BEF283" w14:textId="77777777">
        <w:tc>
          <w:tcPr>
            <w:tcW w:w="0" w:type="auto"/>
          </w:tcPr>
          <w:p w14:paraId="0F478584" w14:textId="76D2908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5D9DFE9" w14:textId="0EABAEAC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526FC802" w14:textId="77777777" w:rsidR="001027D2" w:rsidRDefault="000A533C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14:paraId="2558D0D1" w14:textId="77777777" w:rsidR="001027D2" w:rsidRDefault="000A533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B4F9E77" w14:textId="77777777" w:rsidR="001027D2" w:rsidRDefault="000A533C">
            <w:pPr>
              <w:pStyle w:val="Compact"/>
              <w:jc w:val="right"/>
            </w:pPr>
            <w:r>
              <w:t>-0.173</w:t>
            </w:r>
          </w:p>
        </w:tc>
        <w:tc>
          <w:tcPr>
            <w:tcW w:w="0" w:type="auto"/>
          </w:tcPr>
          <w:p w14:paraId="187F3272" w14:textId="77777777" w:rsidR="001027D2" w:rsidRDefault="000A533C">
            <w:pPr>
              <w:pStyle w:val="Compact"/>
              <w:jc w:val="right"/>
            </w:pPr>
            <w:r>
              <w:t>-0.077</w:t>
            </w:r>
          </w:p>
        </w:tc>
      </w:tr>
      <w:tr w:rsidR="001027D2" w14:paraId="5F40157E" w14:textId="77777777">
        <w:tc>
          <w:tcPr>
            <w:tcW w:w="0" w:type="auto"/>
          </w:tcPr>
          <w:p w14:paraId="526A8725" w14:textId="06FEAC9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BCF846F" w14:textId="1EFA844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4318890A" w14:textId="77777777" w:rsidR="001027D2" w:rsidRDefault="000A533C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1F4E21FF" w14:textId="77777777" w:rsidR="001027D2" w:rsidRDefault="000A533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137AF38E" w14:textId="77777777" w:rsidR="001027D2" w:rsidRDefault="000A533C">
            <w:pPr>
              <w:pStyle w:val="Compact"/>
              <w:jc w:val="right"/>
            </w:pPr>
            <w:r>
              <w:t>-0.068</w:t>
            </w:r>
          </w:p>
        </w:tc>
        <w:tc>
          <w:tcPr>
            <w:tcW w:w="0" w:type="auto"/>
          </w:tcPr>
          <w:p w14:paraId="6EDE3FBD" w14:textId="77777777" w:rsidR="001027D2" w:rsidRDefault="000A533C">
            <w:pPr>
              <w:pStyle w:val="Compact"/>
              <w:jc w:val="right"/>
            </w:pPr>
            <w:r>
              <w:t>-0.005</w:t>
            </w:r>
          </w:p>
        </w:tc>
      </w:tr>
      <w:tr w:rsidR="001027D2" w14:paraId="108A56E0" w14:textId="77777777">
        <w:tc>
          <w:tcPr>
            <w:tcW w:w="0" w:type="auto"/>
          </w:tcPr>
          <w:p w14:paraId="388568E7" w14:textId="732EC1F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1162F7F" w14:textId="0C12ECDF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7B290335" w14:textId="77777777" w:rsidR="001027D2" w:rsidRDefault="000A533C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6F6D13FE" w14:textId="77777777" w:rsidR="001027D2" w:rsidRDefault="000A533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46A4EE56" w14:textId="77777777" w:rsidR="001027D2" w:rsidRDefault="000A533C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405824D8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</w:tr>
      <w:tr w:rsidR="001027D2" w14:paraId="08F70F0C" w14:textId="77777777">
        <w:tc>
          <w:tcPr>
            <w:tcW w:w="0" w:type="auto"/>
          </w:tcPr>
          <w:p w14:paraId="26339223" w14:textId="63D4F12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37A1C7D" w14:textId="528EA6C0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1EA39DBC" w14:textId="77777777" w:rsidR="001027D2" w:rsidRDefault="000A533C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05E7033A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0A7377F4" w14:textId="77777777" w:rsidR="001027D2" w:rsidRDefault="000A533C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0ACD81BE" w14:textId="77777777" w:rsidR="001027D2" w:rsidRDefault="000A533C">
            <w:pPr>
              <w:pStyle w:val="Compact"/>
              <w:jc w:val="right"/>
            </w:pPr>
            <w:r>
              <w:t>-0.011</w:t>
            </w:r>
          </w:p>
        </w:tc>
      </w:tr>
      <w:tr w:rsidR="001027D2" w14:paraId="44AA714A" w14:textId="77777777">
        <w:tc>
          <w:tcPr>
            <w:tcW w:w="0" w:type="auto"/>
          </w:tcPr>
          <w:p w14:paraId="0908FB9B" w14:textId="7B347B3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8A91E49" w14:textId="4A60EDF0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4AFB9A1B" w14:textId="77777777" w:rsidR="001027D2" w:rsidRDefault="000A533C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3153D181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7991794" w14:textId="77777777" w:rsidR="001027D2" w:rsidRDefault="000A533C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472A812D" w14:textId="77777777" w:rsidR="001027D2" w:rsidRDefault="000A533C">
            <w:pPr>
              <w:pStyle w:val="Compact"/>
              <w:jc w:val="right"/>
            </w:pPr>
            <w:r>
              <w:t>-0.005</w:t>
            </w:r>
          </w:p>
        </w:tc>
      </w:tr>
      <w:tr w:rsidR="001027D2" w14:paraId="1EE67A58" w14:textId="77777777">
        <w:tc>
          <w:tcPr>
            <w:tcW w:w="0" w:type="auto"/>
          </w:tcPr>
          <w:p w14:paraId="59C90AD5" w14:textId="2769196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0B17D40" w14:textId="266DD4F8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41EBAFF" w14:textId="77777777" w:rsidR="001027D2" w:rsidRDefault="000A533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14:paraId="29F88BB3" w14:textId="77777777" w:rsidR="001027D2" w:rsidRDefault="000A533C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3F141B4F" w14:textId="77777777" w:rsidR="001027D2" w:rsidRDefault="000A533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016871E8" w14:textId="77777777" w:rsidR="001027D2" w:rsidRDefault="000A533C">
            <w:pPr>
              <w:pStyle w:val="Compact"/>
              <w:jc w:val="right"/>
            </w:pPr>
            <w:r>
              <w:t>0.490</w:t>
            </w:r>
          </w:p>
        </w:tc>
      </w:tr>
      <w:tr w:rsidR="001027D2" w14:paraId="6245513F" w14:textId="77777777">
        <w:tc>
          <w:tcPr>
            <w:tcW w:w="0" w:type="auto"/>
          </w:tcPr>
          <w:p w14:paraId="0AF04A21" w14:textId="06010FB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F588FE5" w14:textId="448E6019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4395135A" w14:textId="77777777" w:rsidR="001027D2" w:rsidRDefault="000A533C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14:paraId="49144D0B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ADC87AC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94DA1CE" w14:textId="77777777" w:rsidR="001027D2" w:rsidRDefault="000A533C">
            <w:pPr>
              <w:pStyle w:val="Compact"/>
              <w:jc w:val="right"/>
            </w:pPr>
            <w:r>
              <w:t>0.185</w:t>
            </w:r>
          </w:p>
        </w:tc>
      </w:tr>
      <w:tr w:rsidR="001027D2" w14:paraId="373C4B0B" w14:textId="77777777">
        <w:tc>
          <w:tcPr>
            <w:tcW w:w="0" w:type="auto"/>
          </w:tcPr>
          <w:p w14:paraId="184ACFEE" w14:textId="71C3A96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917A279" w14:textId="1482D20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6AC0BA98" w14:textId="77777777" w:rsidR="001027D2" w:rsidRDefault="000A533C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14:paraId="7EC353B9" w14:textId="77777777" w:rsidR="001027D2" w:rsidRDefault="000A533C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266FDFBD" w14:textId="77777777" w:rsidR="001027D2" w:rsidRDefault="000A533C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14:paraId="2CE70F22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</w:tr>
      <w:tr w:rsidR="00AC1E61" w14:paraId="5753A73C" w14:textId="77777777">
        <w:tc>
          <w:tcPr>
            <w:tcW w:w="0" w:type="auto"/>
          </w:tcPr>
          <w:p w14:paraId="1AEF04CA" w14:textId="77777777" w:rsidR="00AC1E61" w:rsidRDefault="00AC1E61">
            <w:pPr>
              <w:pStyle w:val="Compact"/>
            </w:pPr>
          </w:p>
          <w:p w14:paraId="6735B11C" w14:textId="3F437BBE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11D86C92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36C9D802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8709CB0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3381595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69A0C287" w14:textId="77777777" w:rsidR="00AC1E61" w:rsidRDefault="00AC1E61">
            <w:pPr>
              <w:pStyle w:val="Compact"/>
              <w:jc w:val="right"/>
            </w:pPr>
          </w:p>
        </w:tc>
      </w:tr>
    </w:tbl>
    <w:p w14:paraId="1F17A79C" w14:textId="3F8CDFEE" w:rsidR="001027D2" w:rsidRPr="00590941" w:rsidRDefault="00590941">
      <w:pPr>
        <w:pStyle w:val="TableCaption"/>
        <w:rPr>
          <w:i w:val="0"/>
        </w:rPr>
      </w:pPr>
      <w:r w:rsidRPr="00590941">
        <w:rPr>
          <w:b/>
          <w:i w:val="0"/>
        </w:rPr>
        <w:t xml:space="preserve">Table </w:t>
      </w:r>
      <w:proofErr w:type="spellStart"/>
      <w:r w:rsidRPr="00590941">
        <w:rPr>
          <w:b/>
          <w:i w:val="0"/>
        </w:rPr>
        <w:t>S3.</w:t>
      </w:r>
      <w:r>
        <w:rPr>
          <w:i w:val="0"/>
        </w:rPr>
        <w:t xml:space="preserve"> </w:t>
      </w:r>
      <w:proofErr w:type="spellEnd"/>
      <w:r w:rsidR="000A533C" w:rsidRPr="00590941">
        <w:rPr>
          <w:i w:val="0"/>
        </w:rPr>
        <w:t>Model coefficients and highest posterior density region for best fit model of proportion of only closely transmitted parasites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proportion of only closely transmitted parasites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06CB78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5D181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326CB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406EC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A6905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BC41F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3FDB44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5D199239" w14:textId="77777777">
        <w:tc>
          <w:tcPr>
            <w:tcW w:w="0" w:type="auto"/>
          </w:tcPr>
          <w:p w14:paraId="46E8F38E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71D461AE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BB43AE8" w14:textId="77777777" w:rsidR="001027D2" w:rsidRDefault="000A533C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14:paraId="4C44C94C" w14:textId="77777777" w:rsidR="001027D2" w:rsidRDefault="000A533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05EB3B8F" w14:textId="77777777" w:rsidR="001027D2" w:rsidRDefault="000A533C">
            <w:pPr>
              <w:pStyle w:val="Compact"/>
              <w:jc w:val="right"/>
            </w:pPr>
            <w:r>
              <w:t>-1.939</w:t>
            </w:r>
          </w:p>
        </w:tc>
        <w:tc>
          <w:tcPr>
            <w:tcW w:w="0" w:type="auto"/>
          </w:tcPr>
          <w:p w14:paraId="2C589359" w14:textId="77777777" w:rsidR="001027D2" w:rsidRDefault="000A533C">
            <w:pPr>
              <w:pStyle w:val="Compact"/>
              <w:jc w:val="right"/>
            </w:pPr>
            <w:r>
              <w:t>-1.389</w:t>
            </w:r>
          </w:p>
        </w:tc>
      </w:tr>
      <w:tr w:rsidR="001027D2" w14:paraId="18EBFCFC" w14:textId="77777777">
        <w:tc>
          <w:tcPr>
            <w:tcW w:w="0" w:type="auto"/>
          </w:tcPr>
          <w:p w14:paraId="390B8D31" w14:textId="081E831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B346DA4" w14:textId="6E05AE5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55EE213" w14:textId="77777777" w:rsidR="001027D2" w:rsidRDefault="000A533C">
            <w:pPr>
              <w:pStyle w:val="Compact"/>
              <w:jc w:val="right"/>
            </w:pPr>
            <w:r>
              <w:t>-0.498</w:t>
            </w:r>
          </w:p>
        </w:tc>
        <w:tc>
          <w:tcPr>
            <w:tcW w:w="0" w:type="auto"/>
          </w:tcPr>
          <w:p w14:paraId="5413E744" w14:textId="77777777" w:rsidR="001027D2" w:rsidRDefault="000A533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14:paraId="1A9BF8FE" w14:textId="77777777" w:rsidR="001027D2" w:rsidRDefault="000A533C">
            <w:pPr>
              <w:pStyle w:val="Compact"/>
              <w:jc w:val="right"/>
            </w:pPr>
            <w:r>
              <w:t>-1.166</w:t>
            </w:r>
          </w:p>
        </w:tc>
        <w:tc>
          <w:tcPr>
            <w:tcW w:w="0" w:type="auto"/>
          </w:tcPr>
          <w:p w14:paraId="6CABE137" w14:textId="77777777" w:rsidR="001027D2" w:rsidRDefault="000A533C">
            <w:pPr>
              <w:pStyle w:val="Compact"/>
              <w:jc w:val="right"/>
            </w:pPr>
            <w:r>
              <w:t>0.133</w:t>
            </w:r>
          </w:p>
        </w:tc>
      </w:tr>
      <w:tr w:rsidR="001027D2" w14:paraId="5ADF1F71" w14:textId="77777777">
        <w:tc>
          <w:tcPr>
            <w:tcW w:w="0" w:type="auto"/>
          </w:tcPr>
          <w:p w14:paraId="305508B8" w14:textId="1598DA5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93C4506" w14:textId="53401384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830CA47" w14:textId="77777777" w:rsidR="001027D2" w:rsidRDefault="000A533C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14:paraId="72CCCA20" w14:textId="77777777" w:rsidR="001027D2" w:rsidRDefault="000A533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357320A4" w14:textId="77777777" w:rsidR="001027D2" w:rsidRDefault="000A533C">
            <w:pPr>
              <w:pStyle w:val="Compact"/>
              <w:jc w:val="right"/>
            </w:pPr>
            <w:r>
              <w:t>-0.585</w:t>
            </w:r>
          </w:p>
        </w:tc>
        <w:tc>
          <w:tcPr>
            <w:tcW w:w="0" w:type="auto"/>
          </w:tcPr>
          <w:p w14:paraId="1CB80687" w14:textId="77777777" w:rsidR="001027D2" w:rsidRDefault="000A533C">
            <w:pPr>
              <w:pStyle w:val="Compact"/>
              <w:jc w:val="right"/>
            </w:pPr>
            <w:r>
              <w:t>-0.226</w:t>
            </w:r>
          </w:p>
        </w:tc>
      </w:tr>
      <w:tr w:rsidR="001027D2" w14:paraId="26EDE752" w14:textId="77777777">
        <w:tc>
          <w:tcPr>
            <w:tcW w:w="0" w:type="auto"/>
          </w:tcPr>
          <w:p w14:paraId="3CC606F2" w14:textId="23FBDC52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405440A" w14:textId="799E6E50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290FEA1B" w14:textId="77777777" w:rsidR="001027D2" w:rsidRDefault="000A533C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6294E9AB" w14:textId="77777777" w:rsidR="001027D2" w:rsidRDefault="000A533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05D5397D" w14:textId="77777777" w:rsidR="001027D2" w:rsidRDefault="000A533C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14:paraId="600B2742" w14:textId="77777777" w:rsidR="001027D2" w:rsidRDefault="000A533C">
            <w:pPr>
              <w:pStyle w:val="Compact"/>
              <w:jc w:val="right"/>
            </w:pPr>
            <w:r>
              <w:t>0.353</w:t>
            </w:r>
          </w:p>
        </w:tc>
      </w:tr>
      <w:tr w:rsidR="001027D2" w14:paraId="7A934316" w14:textId="77777777">
        <w:tc>
          <w:tcPr>
            <w:tcW w:w="0" w:type="auto"/>
          </w:tcPr>
          <w:p w14:paraId="0FCFEE30" w14:textId="1040048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6F16029" w14:textId="45A81AE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6502CBA0" w14:textId="77777777" w:rsidR="001027D2" w:rsidRDefault="000A533C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374AA4F3" w14:textId="77777777" w:rsidR="001027D2" w:rsidRDefault="000A533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45A6C05D" w14:textId="77777777" w:rsidR="001027D2" w:rsidRDefault="000A533C">
            <w:pPr>
              <w:pStyle w:val="Compact"/>
              <w:jc w:val="right"/>
            </w:pPr>
            <w:r>
              <w:t>-0.409</w:t>
            </w:r>
          </w:p>
        </w:tc>
        <w:tc>
          <w:tcPr>
            <w:tcW w:w="0" w:type="auto"/>
          </w:tcPr>
          <w:p w14:paraId="292E9191" w14:textId="77777777" w:rsidR="001027D2" w:rsidRDefault="000A533C">
            <w:pPr>
              <w:pStyle w:val="Compact"/>
              <w:jc w:val="right"/>
            </w:pPr>
            <w:r>
              <w:t>0.618</w:t>
            </w:r>
          </w:p>
        </w:tc>
      </w:tr>
      <w:tr w:rsidR="001027D2" w14:paraId="368C92E5" w14:textId="77777777">
        <w:tc>
          <w:tcPr>
            <w:tcW w:w="0" w:type="auto"/>
          </w:tcPr>
          <w:p w14:paraId="7E8193E8" w14:textId="02FAF84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C14214B" w14:textId="5D799BE7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3B4E1762" w14:textId="77777777" w:rsidR="001027D2" w:rsidRDefault="000A533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3DE3DBF9" w14:textId="77777777" w:rsidR="001027D2" w:rsidRDefault="000A533C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697AC356" w14:textId="77777777" w:rsidR="001027D2" w:rsidRDefault="000A533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5A498F4" w14:textId="77777777" w:rsidR="001027D2" w:rsidRDefault="000A533C">
            <w:pPr>
              <w:pStyle w:val="Compact"/>
              <w:jc w:val="right"/>
            </w:pPr>
            <w:r>
              <w:t>0.394</w:t>
            </w:r>
          </w:p>
        </w:tc>
      </w:tr>
      <w:tr w:rsidR="001027D2" w14:paraId="2D66B64F" w14:textId="77777777">
        <w:tc>
          <w:tcPr>
            <w:tcW w:w="0" w:type="auto"/>
          </w:tcPr>
          <w:p w14:paraId="49EC3541" w14:textId="7114777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5C3E532" w14:textId="2312B18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473C55D4" w14:textId="77777777" w:rsidR="001027D2" w:rsidRDefault="000A533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0B5755D" w14:textId="77777777" w:rsidR="001027D2" w:rsidRDefault="000A533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C645855" w14:textId="77777777" w:rsidR="001027D2" w:rsidRDefault="000A533C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309DB648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</w:tr>
      <w:tr w:rsidR="001027D2" w14:paraId="622E6851" w14:textId="77777777">
        <w:tc>
          <w:tcPr>
            <w:tcW w:w="0" w:type="auto"/>
          </w:tcPr>
          <w:p w14:paraId="586CB97B" w14:textId="3937F3B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E149A25" w14:textId="03D4555B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576A5DF3" w14:textId="77777777" w:rsidR="001027D2" w:rsidRDefault="000A533C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26A30B52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7F60CAC" w14:textId="77777777" w:rsidR="001027D2" w:rsidRDefault="000A533C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1551120E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</w:tr>
      <w:tr w:rsidR="001027D2" w14:paraId="09F6CDFF" w14:textId="77777777">
        <w:tc>
          <w:tcPr>
            <w:tcW w:w="0" w:type="auto"/>
          </w:tcPr>
          <w:p w14:paraId="2964E556" w14:textId="328E6C9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EBEDC07" w14:textId="2988FFA8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1B0BAC79" w14:textId="77777777" w:rsidR="001027D2" w:rsidRDefault="000A533C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0" w:type="auto"/>
          </w:tcPr>
          <w:p w14:paraId="29E44CB7" w14:textId="77777777" w:rsidR="001027D2" w:rsidRDefault="000A533C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14:paraId="365FC925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13B460EB" w14:textId="77777777" w:rsidR="001027D2" w:rsidRDefault="000A533C">
            <w:pPr>
              <w:pStyle w:val="Compact"/>
              <w:jc w:val="right"/>
            </w:pPr>
            <w:r>
              <w:t>1.295</w:t>
            </w:r>
          </w:p>
        </w:tc>
      </w:tr>
      <w:tr w:rsidR="001027D2" w14:paraId="51DA26FA" w14:textId="77777777">
        <w:tc>
          <w:tcPr>
            <w:tcW w:w="0" w:type="auto"/>
          </w:tcPr>
          <w:p w14:paraId="5C497312" w14:textId="1CE9531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8D065AA" w14:textId="302DBF9F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3DD8E25B" w14:textId="77777777" w:rsidR="001027D2" w:rsidRDefault="000A533C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14:paraId="44708E5B" w14:textId="77777777" w:rsidR="001027D2" w:rsidRDefault="000A533C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14:paraId="2D1215F9" w14:textId="77777777" w:rsidR="001027D2" w:rsidRDefault="000A533C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14:paraId="29E1ADED" w14:textId="77777777" w:rsidR="001027D2" w:rsidRDefault="000A533C">
            <w:pPr>
              <w:pStyle w:val="Compact"/>
              <w:jc w:val="right"/>
            </w:pPr>
            <w:r>
              <w:t>0.040</w:t>
            </w:r>
          </w:p>
        </w:tc>
      </w:tr>
      <w:tr w:rsidR="001027D2" w14:paraId="5BBFDE79" w14:textId="77777777">
        <w:tc>
          <w:tcPr>
            <w:tcW w:w="0" w:type="auto"/>
          </w:tcPr>
          <w:p w14:paraId="39162268" w14:textId="3E24AE6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132C49A" w14:textId="243B9240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33AD1319" w14:textId="77777777" w:rsidR="001027D2" w:rsidRDefault="000A533C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14:paraId="11C2870B" w14:textId="77777777" w:rsidR="001027D2" w:rsidRDefault="000A533C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14:paraId="6EC3661E" w14:textId="77777777" w:rsidR="001027D2" w:rsidRDefault="000A533C">
            <w:pPr>
              <w:pStyle w:val="Compact"/>
              <w:jc w:val="right"/>
            </w:pPr>
            <w:r>
              <w:t>-2.181</w:t>
            </w:r>
          </w:p>
        </w:tc>
        <w:tc>
          <w:tcPr>
            <w:tcW w:w="0" w:type="auto"/>
          </w:tcPr>
          <w:p w14:paraId="593184C8" w14:textId="77777777" w:rsidR="001027D2" w:rsidRDefault="000A533C">
            <w:pPr>
              <w:pStyle w:val="Compact"/>
              <w:jc w:val="right"/>
            </w:pPr>
            <w:r>
              <w:t>0.350</w:t>
            </w:r>
          </w:p>
        </w:tc>
      </w:tr>
      <w:tr w:rsidR="001027D2" w14:paraId="7FA88574" w14:textId="77777777">
        <w:tc>
          <w:tcPr>
            <w:tcW w:w="0" w:type="auto"/>
          </w:tcPr>
          <w:p w14:paraId="6AC69E6C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60B88699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210950B" w14:textId="77777777" w:rsidR="001027D2" w:rsidRDefault="000A533C">
            <w:pPr>
              <w:pStyle w:val="Compact"/>
              <w:jc w:val="right"/>
            </w:pPr>
            <w:r>
              <w:t>-2.791</w:t>
            </w:r>
          </w:p>
        </w:tc>
        <w:tc>
          <w:tcPr>
            <w:tcW w:w="0" w:type="auto"/>
          </w:tcPr>
          <w:p w14:paraId="71328B54" w14:textId="77777777" w:rsidR="001027D2" w:rsidRDefault="000A533C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14:paraId="3B180888" w14:textId="77777777" w:rsidR="001027D2" w:rsidRDefault="000A533C">
            <w:pPr>
              <w:pStyle w:val="Compact"/>
              <w:jc w:val="right"/>
            </w:pPr>
            <w:r>
              <w:t>-3.841</w:t>
            </w:r>
          </w:p>
        </w:tc>
        <w:tc>
          <w:tcPr>
            <w:tcW w:w="0" w:type="auto"/>
          </w:tcPr>
          <w:p w14:paraId="240C1C5B" w14:textId="77777777" w:rsidR="001027D2" w:rsidRDefault="000A533C">
            <w:pPr>
              <w:pStyle w:val="Compact"/>
              <w:jc w:val="right"/>
            </w:pPr>
            <w:r>
              <w:t>-1.895</w:t>
            </w:r>
          </w:p>
        </w:tc>
      </w:tr>
      <w:tr w:rsidR="001027D2" w14:paraId="46F59BEC" w14:textId="77777777">
        <w:tc>
          <w:tcPr>
            <w:tcW w:w="0" w:type="auto"/>
          </w:tcPr>
          <w:p w14:paraId="7F14AE65" w14:textId="2044AA7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7735140" w14:textId="203D2282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E00E820" w14:textId="77777777" w:rsidR="001027D2" w:rsidRDefault="000A533C">
            <w:pPr>
              <w:pStyle w:val="Compact"/>
              <w:jc w:val="right"/>
            </w:pPr>
            <w:r>
              <w:t>-1.436</w:t>
            </w:r>
          </w:p>
        </w:tc>
        <w:tc>
          <w:tcPr>
            <w:tcW w:w="0" w:type="auto"/>
          </w:tcPr>
          <w:p w14:paraId="03D618B4" w14:textId="77777777" w:rsidR="001027D2" w:rsidRDefault="000A533C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14:paraId="477E5548" w14:textId="77777777" w:rsidR="001027D2" w:rsidRDefault="000A533C">
            <w:pPr>
              <w:pStyle w:val="Compact"/>
              <w:jc w:val="right"/>
            </w:pPr>
            <w:r>
              <w:t>-3.771</w:t>
            </w:r>
          </w:p>
        </w:tc>
        <w:tc>
          <w:tcPr>
            <w:tcW w:w="0" w:type="auto"/>
          </w:tcPr>
          <w:p w14:paraId="549A8538" w14:textId="77777777" w:rsidR="001027D2" w:rsidRDefault="000A533C">
            <w:pPr>
              <w:pStyle w:val="Compact"/>
              <w:jc w:val="right"/>
            </w:pPr>
            <w:r>
              <w:t>0.422</w:t>
            </w:r>
          </w:p>
        </w:tc>
      </w:tr>
      <w:tr w:rsidR="001027D2" w14:paraId="5873AC14" w14:textId="77777777">
        <w:tc>
          <w:tcPr>
            <w:tcW w:w="0" w:type="auto"/>
          </w:tcPr>
          <w:p w14:paraId="576B79C2" w14:textId="054BB44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12AFD30" w14:textId="1C87FAC6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794001FC" w14:textId="77777777" w:rsidR="001027D2" w:rsidRDefault="000A533C">
            <w:pPr>
              <w:pStyle w:val="Compact"/>
              <w:jc w:val="right"/>
            </w:pPr>
            <w:r>
              <w:t>-0.718</w:t>
            </w:r>
          </w:p>
        </w:tc>
        <w:tc>
          <w:tcPr>
            <w:tcW w:w="0" w:type="auto"/>
          </w:tcPr>
          <w:p w14:paraId="279921CD" w14:textId="77777777" w:rsidR="001027D2" w:rsidRDefault="000A533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14:paraId="38B275B0" w14:textId="77777777" w:rsidR="001027D2" w:rsidRDefault="000A533C">
            <w:pPr>
              <w:pStyle w:val="Compact"/>
              <w:jc w:val="right"/>
            </w:pPr>
            <w:r>
              <w:t>-1.359</w:t>
            </w:r>
          </w:p>
        </w:tc>
        <w:tc>
          <w:tcPr>
            <w:tcW w:w="0" w:type="auto"/>
          </w:tcPr>
          <w:p w14:paraId="3159ADF7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</w:tr>
      <w:tr w:rsidR="001027D2" w14:paraId="5D790E0A" w14:textId="77777777">
        <w:tc>
          <w:tcPr>
            <w:tcW w:w="0" w:type="auto"/>
          </w:tcPr>
          <w:p w14:paraId="689D62D0" w14:textId="444ED71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8E4C6D0" w14:textId="041B553C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7BAC0010" w14:textId="77777777" w:rsidR="001027D2" w:rsidRDefault="000A533C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14:paraId="108B523D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4BDE9B57" w14:textId="77777777" w:rsidR="001027D2" w:rsidRDefault="000A533C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35FA46C0" w14:textId="77777777" w:rsidR="001027D2" w:rsidRDefault="000A533C">
            <w:pPr>
              <w:pStyle w:val="Compact"/>
              <w:jc w:val="right"/>
            </w:pPr>
            <w:r>
              <w:t>0.988</w:t>
            </w:r>
          </w:p>
        </w:tc>
      </w:tr>
      <w:tr w:rsidR="001027D2" w14:paraId="1CEDF155" w14:textId="77777777">
        <w:tc>
          <w:tcPr>
            <w:tcW w:w="0" w:type="auto"/>
          </w:tcPr>
          <w:p w14:paraId="081C6AC1" w14:textId="1F9F418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5382EC7" w14:textId="52878A7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176758C5" w14:textId="77777777" w:rsidR="001027D2" w:rsidRDefault="000A533C">
            <w:pPr>
              <w:pStyle w:val="Compact"/>
              <w:jc w:val="right"/>
            </w:pPr>
            <w:r>
              <w:t>1.282</w:t>
            </w:r>
          </w:p>
        </w:tc>
        <w:tc>
          <w:tcPr>
            <w:tcW w:w="0" w:type="auto"/>
          </w:tcPr>
          <w:p w14:paraId="72C53430" w14:textId="77777777" w:rsidR="001027D2" w:rsidRDefault="000A533C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14:paraId="126FFF3D" w14:textId="77777777" w:rsidR="001027D2" w:rsidRDefault="000A533C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14:paraId="6D9F8CEA" w14:textId="77777777" w:rsidR="001027D2" w:rsidRDefault="000A533C">
            <w:pPr>
              <w:pStyle w:val="Compact"/>
              <w:jc w:val="right"/>
            </w:pPr>
            <w:r>
              <w:t>2.142</w:t>
            </w:r>
          </w:p>
        </w:tc>
      </w:tr>
      <w:tr w:rsidR="001027D2" w14:paraId="0DBDF2DC" w14:textId="77777777">
        <w:tc>
          <w:tcPr>
            <w:tcW w:w="0" w:type="auto"/>
          </w:tcPr>
          <w:p w14:paraId="6F501B53" w14:textId="3BA201F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F3529FF" w14:textId="5C685F3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65991CBC" w14:textId="77777777" w:rsidR="001027D2" w:rsidRDefault="000A533C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14:paraId="3DF0574D" w14:textId="77777777" w:rsidR="001027D2" w:rsidRDefault="000A533C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14:paraId="4851FA3E" w14:textId="77777777" w:rsidR="001027D2" w:rsidRDefault="000A533C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0BF9EB20" w14:textId="77777777" w:rsidR="001027D2" w:rsidRDefault="000A533C">
            <w:pPr>
              <w:pStyle w:val="Compact"/>
              <w:jc w:val="right"/>
            </w:pPr>
            <w:r>
              <w:t>0.877</w:t>
            </w:r>
          </w:p>
        </w:tc>
      </w:tr>
      <w:tr w:rsidR="001027D2" w14:paraId="01038764" w14:textId="77777777">
        <w:tc>
          <w:tcPr>
            <w:tcW w:w="0" w:type="auto"/>
          </w:tcPr>
          <w:p w14:paraId="4B1A994B" w14:textId="5132D28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677B500" w14:textId="21098572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4967AA46" w14:textId="77777777" w:rsidR="001027D2" w:rsidRDefault="000A533C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28FC2123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B901028" w14:textId="77777777" w:rsidR="001027D2" w:rsidRDefault="000A533C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14:paraId="10C8C393" w14:textId="77777777" w:rsidR="001027D2" w:rsidRDefault="000A533C">
            <w:pPr>
              <w:pStyle w:val="Compact"/>
              <w:jc w:val="right"/>
            </w:pPr>
            <w:r>
              <w:t>-0.043</w:t>
            </w:r>
          </w:p>
        </w:tc>
      </w:tr>
      <w:tr w:rsidR="001027D2" w14:paraId="798F68D2" w14:textId="77777777">
        <w:tc>
          <w:tcPr>
            <w:tcW w:w="0" w:type="auto"/>
          </w:tcPr>
          <w:p w14:paraId="7F6DC883" w14:textId="25C33E7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1B24AD8" w14:textId="0BBA96C6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1FEE0C39" w14:textId="77777777" w:rsidR="001027D2" w:rsidRDefault="000A533C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A57B2B0" w14:textId="77777777" w:rsidR="001027D2" w:rsidRDefault="000A533C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616EC474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71739105" w14:textId="77777777" w:rsidR="001027D2" w:rsidRDefault="000A533C">
            <w:pPr>
              <w:pStyle w:val="Compact"/>
              <w:jc w:val="right"/>
            </w:pPr>
            <w:r>
              <w:t>0.108</w:t>
            </w:r>
          </w:p>
        </w:tc>
      </w:tr>
      <w:tr w:rsidR="001027D2" w14:paraId="437E7997" w14:textId="77777777">
        <w:tc>
          <w:tcPr>
            <w:tcW w:w="0" w:type="auto"/>
          </w:tcPr>
          <w:p w14:paraId="0DB531CF" w14:textId="4E3F2DC5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448CDD" w14:textId="18B2FD9F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FDD031C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CCCF05C" w14:textId="77777777" w:rsidR="001027D2" w:rsidRDefault="000A533C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14:paraId="4D2DD32F" w14:textId="77777777" w:rsidR="001027D2" w:rsidRDefault="000A533C">
            <w:pPr>
              <w:pStyle w:val="Compact"/>
              <w:jc w:val="right"/>
            </w:pPr>
            <w:r>
              <w:t>-1.232</w:t>
            </w:r>
          </w:p>
        </w:tc>
        <w:tc>
          <w:tcPr>
            <w:tcW w:w="0" w:type="auto"/>
          </w:tcPr>
          <w:p w14:paraId="720BA323" w14:textId="77777777" w:rsidR="001027D2" w:rsidRDefault="000A533C">
            <w:pPr>
              <w:pStyle w:val="Compact"/>
              <w:jc w:val="right"/>
            </w:pPr>
            <w:r>
              <w:t>1.202</w:t>
            </w:r>
          </w:p>
        </w:tc>
      </w:tr>
      <w:tr w:rsidR="001027D2" w14:paraId="603377EA" w14:textId="77777777">
        <w:tc>
          <w:tcPr>
            <w:tcW w:w="0" w:type="auto"/>
          </w:tcPr>
          <w:p w14:paraId="660B63B4" w14:textId="68CBCBA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DFCE607" w14:textId="7A89CF3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4A117B20" w14:textId="77777777" w:rsidR="001027D2" w:rsidRDefault="000A533C">
            <w:pPr>
              <w:pStyle w:val="Compact"/>
              <w:jc w:val="right"/>
            </w:pPr>
            <w:r>
              <w:t>-0.929</w:t>
            </w:r>
          </w:p>
        </w:tc>
        <w:tc>
          <w:tcPr>
            <w:tcW w:w="0" w:type="auto"/>
          </w:tcPr>
          <w:p w14:paraId="1BAD59A3" w14:textId="77777777" w:rsidR="001027D2" w:rsidRDefault="000A533C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14:paraId="645481FA" w14:textId="77777777" w:rsidR="001027D2" w:rsidRDefault="000A533C">
            <w:pPr>
              <w:pStyle w:val="Compact"/>
              <w:jc w:val="right"/>
            </w:pPr>
            <w:r>
              <w:t>-1.714</w:t>
            </w:r>
          </w:p>
        </w:tc>
        <w:tc>
          <w:tcPr>
            <w:tcW w:w="0" w:type="auto"/>
          </w:tcPr>
          <w:p w14:paraId="190B43C4" w14:textId="77777777" w:rsidR="001027D2" w:rsidRDefault="000A533C">
            <w:pPr>
              <w:pStyle w:val="Compact"/>
              <w:jc w:val="right"/>
            </w:pPr>
            <w:r>
              <w:t>-0.198</w:t>
            </w:r>
          </w:p>
        </w:tc>
      </w:tr>
      <w:tr w:rsidR="001027D2" w14:paraId="0666E226" w14:textId="77777777">
        <w:tc>
          <w:tcPr>
            <w:tcW w:w="0" w:type="auto"/>
          </w:tcPr>
          <w:p w14:paraId="318C3150" w14:textId="6D50FE3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A4C93B7" w14:textId="43320F65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16CBC287" w14:textId="77777777" w:rsidR="001027D2" w:rsidRDefault="000A533C">
            <w:pPr>
              <w:pStyle w:val="Compact"/>
              <w:jc w:val="right"/>
            </w:pPr>
            <w:r>
              <w:t>-0.780</w:t>
            </w:r>
          </w:p>
        </w:tc>
        <w:tc>
          <w:tcPr>
            <w:tcW w:w="0" w:type="auto"/>
          </w:tcPr>
          <w:p w14:paraId="21F26FDD" w14:textId="77777777" w:rsidR="001027D2" w:rsidRDefault="000A533C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14:paraId="6CBA3B50" w14:textId="77777777" w:rsidR="001027D2" w:rsidRDefault="000A533C">
            <w:pPr>
              <w:pStyle w:val="Compact"/>
              <w:jc w:val="right"/>
            </w:pPr>
            <w:r>
              <w:t>-1.829</w:t>
            </w:r>
          </w:p>
        </w:tc>
        <w:tc>
          <w:tcPr>
            <w:tcW w:w="0" w:type="auto"/>
          </w:tcPr>
          <w:p w14:paraId="3F825796" w14:textId="77777777" w:rsidR="001027D2" w:rsidRDefault="000A533C">
            <w:pPr>
              <w:pStyle w:val="Compact"/>
              <w:jc w:val="right"/>
            </w:pPr>
            <w:r>
              <w:t>0.306</w:t>
            </w:r>
          </w:p>
        </w:tc>
      </w:tr>
      <w:tr w:rsidR="001027D2" w14:paraId="50F627E9" w14:textId="77777777">
        <w:tc>
          <w:tcPr>
            <w:tcW w:w="0" w:type="auto"/>
          </w:tcPr>
          <w:p w14:paraId="33FE7850" w14:textId="57356C6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45A6ADB" w14:textId="71A81D4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</w:p>
        </w:tc>
        <w:tc>
          <w:tcPr>
            <w:tcW w:w="0" w:type="auto"/>
          </w:tcPr>
          <w:p w14:paraId="5BC22C92" w14:textId="77777777" w:rsidR="001027D2" w:rsidRDefault="000A533C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14:paraId="4334D526" w14:textId="77777777" w:rsidR="001027D2" w:rsidRDefault="000A533C">
            <w:pPr>
              <w:pStyle w:val="Compact"/>
              <w:jc w:val="right"/>
            </w:pPr>
            <w:r>
              <w:t>0.475</w:t>
            </w:r>
          </w:p>
        </w:tc>
        <w:tc>
          <w:tcPr>
            <w:tcW w:w="0" w:type="auto"/>
          </w:tcPr>
          <w:p w14:paraId="5CE1F329" w14:textId="77777777" w:rsidR="001027D2" w:rsidRDefault="000A533C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14:paraId="633A5C5C" w14:textId="77777777" w:rsidR="001027D2" w:rsidRDefault="000A533C">
            <w:pPr>
              <w:pStyle w:val="Compact"/>
              <w:jc w:val="right"/>
            </w:pPr>
            <w:r>
              <w:t>1.606</w:t>
            </w:r>
          </w:p>
        </w:tc>
      </w:tr>
      <w:tr w:rsidR="001027D2" w14:paraId="43C6A6E1" w14:textId="77777777">
        <w:tc>
          <w:tcPr>
            <w:tcW w:w="0" w:type="auto"/>
          </w:tcPr>
          <w:p w14:paraId="0E660478" w14:textId="378D99E5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AC61581" w14:textId="15E4B44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</w:p>
        </w:tc>
        <w:tc>
          <w:tcPr>
            <w:tcW w:w="0" w:type="auto"/>
          </w:tcPr>
          <w:p w14:paraId="1C33F29F" w14:textId="77777777" w:rsidR="001027D2" w:rsidRDefault="000A533C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14:paraId="0FEF81E0" w14:textId="77777777" w:rsidR="001027D2" w:rsidRDefault="000A533C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7256261E" w14:textId="77777777" w:rsidR="001027D2" w:rsidRDefault="000A533C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6E01527E" w14:textId="77777777" w:rsidR="001027D2" w:rsidRDefault="000A533C">
            <w:pPr>
              <w:pStyle w:val="Compact"/>
              <w:jc w:val="right"/>
            </w:pPr>
            <w:r>
              <w:t>0.343</w:t>
            </w:r>
          </w:p>
        </w:tc>
      </w:tr>
      <w:tr w:rsidR="001027D2" w14:paraId="4A39404C" w14:textId="77777777">
        <w:tc>
          <w:tcPr>
            <w:tcW w:w="0" w:type="auto"/>
          </w:tcPr>
          <w:p w14:paraId="36FCF05D" w14:textId="4E55A92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09DE579" w14:textId="2365B5A1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</w:p>
        </w:tc>
        <w:tc>
          <w:tcPr>
            <w:tcW w:w="0" w:type="auto"/>
          </w:tcPr>
          <w:p w14:paraId="64790395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18B66EA" w14:textId="77777777" w:rsidR="001027D2" w:rsidRDefault="000A533C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2BF7D52F" w14:textId="77777777" w:rsidR="001027D2" w:rsidRDefault="000A533C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14:paraId="5DBA2C10" w14:textId="77777777" w:rsidR="001027D2" w:rsidRDefault="000A533C">
            <w:pPr>
              <w:pStyle w:val="Compact"/>
              <w:jc w:val="right"/>
            </w:pPr>
            <w:r>
              <w:t>0.134</w:t>
            </w:r>
          </w:p>
        </w:tc>
      </w:tr>
      <w:tr w:rsidR="001027D2" w14:paraId="5A567C56" w14:textId="77777777">
        <w:tc>
          <w:tcPr>
            <w:tcW w:w="0" w:type="auto"/>
          </w:tcPr>
          <w:p w14:paraId="11647F53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57755337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4B064A6F" w14:textId="77777777" w:rsidR="001027D2" w:rsidRDefault="000A533C">
            <w:pPr>
              <w:pStyle w:val="Compact"/>
              <w:jc w:val="right"/>
            </w:pPr>
            <w:r>
              <w:t>-2.091</w:t>
            </w:r>
          </w:p>
        </w:tc>
        <w:tc>
          <w:tcPr>
            <w:tcW w:w="0" w:type="auto"/>
          </w:tcPr>
          <w:p w14:paraId="4B625BEA" w14:textId="77777777" w:rsidR="001027D2" w:rsidRDefault="000A533C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176D06D0" w14:textId="77777777" w:rsidR="001027D2" w:rsidRDefault="000A533C">
            <w:pPr>
              <w:pStyle w:val="Compact"/>
              <w:jc w:val="right"/>
            </w:pPr>
            <w:r>
              <w:t>-2.369</w:t>
            </w:r>
          </w:p>
        </w:tc>
        <w:tc>
          <w:tcPr>
            <w:tcW w:w="0" w:type="auto"/>
          </w:tcPr>
          <w:p w14:paraId="4CAB1521" w14:textId="77777777" w:rsidR="001027D2" w:rsidRDefault="000A533C">
            <w:pPr>
              <w:pStyle w:val="Compact"/>
              <w:jc w:val="right"/>
            </w:pPr>
            <w:r>
              <w:t>-1.823</w:t>
            </w:r>
          </w:p>
        </w:tc>
      </w:tr>
      <w:tr w:rsidR="001027D2" w14:paraId="5AD62DA9" w14:textId="77777777">
        <w:tc>
          <w:tcPr>
            <w:tcW w:w="0" w:type="auto"/>
          </w:tcPr>
          <w:p w14:paraId="42ECD7EB" w14:textId="47480C0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32422B3" w14:textId="06A69016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6C53D5B6" w14:textId="77777777" w:rsidR="001027D2" w:rsidRDefault="000A533C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14:paraId="673A9928" w14:textId="77777777" w:rsidR="001027D2" w:rsidRDefault="000A533C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4E127F0E" w14:textId="77777777" w:rsidR="001027D2" w:rsidRDefault="000A533C">
            <w:pPr>
              <w:pStyle w:val="Compact"/>
              <w:jc w:val="right"/>
            </w:pPr>
            <w:r>
              <w:t>-0.219</w:t>
            </w:r>
          </w:p>
        </w:tc>
        <w:tc>
          <w:tcPr>
            <w:tcW w:w="0" w:type="auto"/>
          </w:tcPr>
          <w:p w14:paraId="36A108AA" w14:textId="77777777" w:rsidR="001027D2" w:rsidRDefault="000A533C">
            <w:pPr>
              <w:pStyle w:val="Compact"/>
              <w:jc w:val="right"/>
            </w:pPr>
            <w:r>
              <w:t>0.791</w:t>
            </w:r>
          </w:p>
        </w:tc>
      </w:tr>
      <w:tr w:rsidR="001027D2" w14:paraId="2E03A443" w14:textId="77777777">
        <w:tc>
          <w:tcPr>
            <w:tcW w:w="0" w:type="auto"/>
          </w:tcPr>
          <w:p w14:paraId="65A2864E" w14:textId="3202128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7075D57" w14:textId="3240489B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6094A7DF" w14:textId="77777777" w:rsidR="001027D2" w:rsidRDefault="000A533C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41F90AFA" w14:textId="77777777" w:rsidR="001027D2" w:rsidRDefault="000A533C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0A26E10E" w14:textId="77777777" w:rsidR="001027D2" w:rsidRDefault="000A533C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14:paraId="10948D76" w14:textId="77777777" w:rsidR="001027D2" w:rsidRDefault="000A533C">
            <w:pPr>
              <w:pStyle w:val="Compact"/>
              <w:jc w:val="right"/>
            </w:pPr>
            <w:r>
              <w:t>0.233</w:t>
            </w:r>
          </w:p>
        </w:tc>
      </w:tr>
      <w:tr w:rsidR="001027D2" w14:paraId="23E671E9" w14:textId="77777777">
        <w:tc>
          <w:tcPr>
            <w:tcW w:w="0" w:type="auto"/>
          </w:tcPr>
          <w:p w14:paraId="5CC16140" w14:textId="148CADE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1BCB5F6" w14:textId="721CE29D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3F9D4C73" w14:textId="77777777" w:rsidR="001027D2" w:rsidRDefault="000A533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14:paraId="108AA675" w14:textId="77777777" w:rsidR="001027D2" w:rsidRDefault="000A533C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14:paraId="32209658" w14:textId="77777777" w:rsidR="001027D2" w:rsidRDefault="000A533C">
            <w:pPr>
              <w:pStyle w:val="Compact"/>
              <w:jc w:val="right"/>
            </w:pPr>
            <w:r>
              <w:t>-0.238</w:t>
            </w:r>
          </w:p>
        </w:tc>
        <w:tc>
          <w:tcPr>
            <w:tcW w:w="0" w:type="auto"/>
          </w:tcPr>
          <w:p w14:paraId="27347E85" w14:textId="77777777" w:rsidR="001027D2" w:rsidRDefault="000A533C">
            <w:pPr>
              <w:pStyle w:val="Compact"/>
              <w:jc w:val="right"/>
            </w:pPr>
            <w:r>
              <w:t>0.690</w:t>
            </w:r>
          </w:p>
        </w:tc>
      </w:tr>
      <w:tr w:rsidR="00AC1E61" w:rsidRPr="00590941" w14:paraId="5B20014F" w14:textId="77777777">
        <w:tc>
          <w:tcPr>
            <w:tcW w:w="0" w:type="auto"/>
          </w:tcPr>
          <w:p w14:paraId="0908D974" w14:textId="77777777" w:rsidR="00AC1E61" w:rsidRPr="00590941" w:rsidRDefault="00AC1E61">
            <w:pPr>
              <w:pStyle w:val="Compact"/>
            </w:pPr>
          </w:p>
          <w:p w14:paraId="059499A2" w14:textId="75DF0D29" w:rsidR="00AC1E61" w:rsidRPr="00590941" w:rsidRDefault="00AC1E61">
            <w:pPr>
              <w:pStyle w:val="Compact"/>
            </w:pPr>
          </w:p>
        </w:tc>
        <w:tc>
          <w:tcPr>
            <w:tcW w:w="0" w:type="auto"/>
          </w:tcPr>
          <w:p w14:paraId="30D6921A" w14:textId="77777777" w:rsidR="00AC1E61" w:rsidRPr="00590941" w:rsidRDefault="00AC1E61">
            <w:pPr>
              <w:pStyle w:val="Compact"/>
            </w:pPr>
          </w:p>
        </w:tc>
        <w:tc>
          <w:tcPr>
            <w:tcW w:w="0" w:type="auto"/>
          </w:tcPr>
          <w:p w14:paraId="32AFB667" w14:textId="77777777" w:rsidR="00AC1E61" w:rsidRPr="0059094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9F567C9" w14:textId="77777777" w:rsidR="00AC1E61" w:rsidRPr="0059094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69B3FBD" w14:textId="77777777" w:rsidR="00AC1E61" w:rsidRPr="0059094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3CE93EEE" w14:textId="77777777" w:rsidR="00AC1E61" w:rsidRPr="00590941" w:rsidRDefault="00AC1E61">
            <w:pPr>
              <w:pStyle w:val="Compact"/>
              <w:jc w:val="right"/>
            </w:pPr>
          </w:p>
        </w:tc>
      </w:tr>
    </w:tbl>
    <w:p w14:paraId="5AACB6F5" w14:textId="2F83D77F" w:rsidR="001027D2" w:rsidRPr="00590941" w:rsidRDefault="00590941">
      <w:pPr>
        <w:pStyle w:val="TableCaption"/>
        <w:rPr>
          <w:i w:val="0"/>
        </w:rPr>
      </w:pPr>
      <w:r w:rsidRPr="00590941">
        <w:rPr>
          <w:b/>
          <w:i w:val="0"/>
        </w:rPr>
        <w:t>Table S4.</w:t>
      </w:r>
      <w:r>
        <w:rPr>
          <w:i w:val="0"/>
        </w:rPr>
        <w:t xml:space="preserve"> </w:t>
      </w:r>
      <w:r w:rsidR="000A533C" w:rsidRPr="00590941">
        <w:rPr>
          <w:i w:val="0"/>
        </w:rPr>
        <w:t>Model coefficients and highest posterior density region for best fit model of proportion of only microparasites (bacteria, viruses, protozoa, fungi)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proportion of only microparasites (bacteria, viruses, protozoa, fungi)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6D1581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3C180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325F0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34B3F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A6850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106FEB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286AD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02762347" w14:textId="77777777">
        <w:tc>
          <w:tcPr>
            <w:tcW w:w="0" w:type="auto"/>
          </w:tcPr>
          <w:p w14:paraId="6D243ED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228BE7F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C4EE68A" w14:textId="77777777" w:rsidR="001027D2" w:rsidRDefault="000A533C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14:paraId="29EF26FB" w14:textId="77777777" w:rsidR="001027D2" w:rsidRDefault="000A533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56B745EC" w14:textId="77777777" w:rsidR="001027D2" w:rsidRDefault="000A533C">
            <w:pPr>
              <w:pStyle w:val="Compact"/>
              <w:jc w:val="right"/>
            </w:pPr>
            <w:r>
              <w:t>-0.719</w:t>
            </w:r>
          </w:p>
        </w:tc>
        <w:tc>
          <w:tcPr>
            <w:tcW w:w="0" w:type="auto"/>
          </w:tcPr>
          <w:p w14:paraId="5002474D" w14:textId="77777777" w:rsidR="001027D2" w:rsidRDefault="000A533C">
            <w:pPr>
              <w:pStyle w:val="Compact"/>
              <w:jc w:val="right"/>
            </w:pPr>
            <w:r>
              <w:t>-0.331</w:t>
            </w:r>
          </w:p>
        </w:tc>
      </w:tr>
      <w:tr w:rsidR="001027D2" w14:paraId="791F53A1" w14:textId="77777777">
        <w:tc>
          <w:tcPr>
            <w:tcW w:w="0" w:type="auto"/>
          </w:tcPr>
          <w:p w14:paraId="09340727" w14:textId="73F8B5A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C032B07" w14:textId="0EEF1ACB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10967D6F" w14:textId="77777777" w:rsidR="001027D2" w:rsidRDefault="000A533C">
            <w:pPr>
              <w:pStyle w:val="Compact"/>
              <w:jc w:val="right"/>
            </w:pPr>
            <w:r>
              <w:t>-0.415</w:t>
            </w:r>
          </w:p>
        </w:tc>
        <w:tc>
          <w:tcPr>
            <w:tcW w:w="0" w:type="auto"/>
          </w:tcPr>
          <w:p w14:paraId="7856C401" w14:textId="77777777" w:rsidR="001027D2" w:rsidRDefault="000A533C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14:paraId="33AA5728" w14:textId="77777777" w:rsidR="001027D2" w:rsidRDefault="000A533C">
            <w:pPr>
              <w:pStyle w:val="Compact"/>
              <w:jc w:val="right"/>
            </w:pPr>
            <w:r>
              <w:t>-1.294</w:t>
            </w:r>
          </w:p>
        </w:tc>
        <w:tc>
          <w:tcPr>
            <w:tcW w:w="0" w:type="auto"/>
          </w:tcPr>
          <w:p w14:paraId="28DE7445" w14:textId="77777777" w:rsidR="001027D2" w:rsidRDefault="000A533C">
            <w:pPr>
              <w:pStyle w:val="Compact"/>
              <w:jc w:val="right"/>
            </w:pPr>
            <w:r>
              <w:t>0.359</w:t>
            </w:r>
          </w:p>
        </w:tc>
      </w:tr>
      <w:tr w:rsidR="001027D2" w14:paraId="5D174364" w14:textId="77777777">
        <w:tc>
          <w:tcPr>
            <w:tcW w:w="0" w:type="auto"/>
          </w:tcPr>
          <w:p w14:paraId="41D83C27" w14:textId="275EE5F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F8876F7" w14:textId="6C45BA68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5148B08E" w14:textId="77777777" w:rsidR="001027D2" w:rsidRDefault="000A533C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6CAA14B8" w14:textId="77777777" w:rsidR="001027D2" w:rsidRDefault="000A533C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53E9CE94" w14:textId="77777777" w:rsidR="001027D2" w:rsidRDefault="000A533C">
            <w:pPr>
              <w:pStyle w:val="Compact"/>
              <w:jc w:val="right"/>
            </w:pPr>
            <w:r>
              <w:t>-0.282</w:t>
            </w:r>
          </w:p>
        </w:tc>
        <w:tc>
          <w:tcPr>
            <w:tcW w:w="0" w:type="auto"/>
          </w:tcPr>
          <w:p w14:paraId="4BA6E7CB" w14:textId="77777777" w:rsidR="001027D2" w:rsidRDefault="000A533C">
            <w:pPr>
              <w:pStyle w:val="Compact"/>
              <w:jc w:val="right"/>
            </w:pPr>
            <w:r>
              <w:t>-0.072</w:t>
            </w:r>
          </w:p>
        </w:tc>
      </w:tr>
      <w:tr w:rsidR="001027D2" w14:paraId="0E33FF6A" w14:textId="77777777">
        <w:tc>
          <w:tcPr>
            <w:tcW w:w="0" w:type="auto"/>
          </w:tcPr>
          <w:p w14:paraId="60813BB4" w14:textId="7EA859F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8DC4334" w14:textId="7A543471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150B016D" w14:textId="77777777" w:rsidR="001027D2" w:rsidRDefault="000A533C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62427CC6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2BB9B164" w14:textId="77777777" w:rsidR="001027D2" w:rsidRDefault="000A533C">
            <w:pPr>
              <w:pStyle w:val="Compact"/>
              <w:jc w:val="right"/>
            </w:pPr>
            <w:r>
              <w:t>-0.117</w:t>
            </w:r>
          </w:p>
        </w:tc>
        <w:tc>
          <w:tcPr>
            <w:tcW w:w="0" w:type="auto"/>
          </w:tcPr>
          <w:p w14:paraId="0DD70DAB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</w:tr>
      <w:tr w:rsidR="001027D2" w14:paraId="50BEB210" w14:textId="77777777">
        <w:tc>
          <w:tcPr>
            <w:tcW w:w="0" w:type="auto"/>
          </w:tcPr>
          <w:p w14:paraId="7BDA3203" w14:textId="1B914064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CBD993E" w14:textId="21A9DD3F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10ACDEFB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52F2F59C" w14:textId="77777777" w:rsidR="001027D2" w:rsidRDefault="000A533C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4DC544E0" w14:textId="77777777" w:rsidR="001027D2" w:rsidRDefault="000A533C">
            <w:pPr>
              <w:pStyle w:val="Compact"/>
              <w:jc w:val="right"/>
            </w:pPr>
            <w:r>
              <w:t>-0.401</w:t>
            </w:r>
          </w:p>
        </w:tc>
        <w:tc>
          <w:tcPr>
            <w:tcW w:w="0" w:type="auto"/>
          </w:tcPr>
          <w:p w14:paraId="23F03219" w14:textId="77777777" w:rsidR="001027D2" w:rsidRDefault="000A533C">
            <w:pPr>
              <w:pStyle w:val="Compact"/>
              <w:jc w:val="right"/>
            </w:pPr>
            <w:r>
              <w:t>0.224</w:t>
            </w:r>
          </w:p>
        </w:tc>
      </w:tr>
      <w:tr w:rsidR="001027D2" w14:paraId="20F8E304" w14:textId="77777777">
        <w:tc>
          <w:tcPr>
            <w:tcW w:w="0" w:type="auto"/>
          </w:tcPr>
          <w:p w14:paraId="3EC1E681" w14:textId="2E5FEB0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FB4C2C6" w14:textId="6F4F67D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44A0EC96" w14:textId="77777777" w:rsidR="001027D2" w:rsidRDefault="000A533C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6CA11B58" w14:textId="77777777" w:rsidR="001027D2" w:rsidRDefault="000A533C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7BA2EB89" w14:textId="77777777" w:rsidR="001027D2" w:rsidRDefault="000A533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3432EE9E" w14:textId="77777777" w:rsidR="001027D2" w:rsidRDefault="000A533C">
            <w:pPr>
              <w:pStyle w:val="Compact"/>
              <w:jc w:val="right"/>
            </w:pPr>
            <w:r>
              <w:t>0.343</w:t>
            </w:r>
          </w:p>
        </w:tc>
      </w:tr>
      <w:tr w:rsidR="001027D2" w14:paraId="28945B53" w14:textId="77777777">
        <w:tc>
          <w:tcPr>
            <w:tcW w:w="0" w:type="auto"/>
          </w:tcPr>
          <w:p w14:paraId="0729CC1A" w14:textId="30C78BC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987A509" w14:textId="3D47AAE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13D32ED4" w14:textId="77777777" w:rsidR="001027D2" w:rsidRDefault="000A533C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27B8255A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E7DB939" w14:textId="77777777" w:rsidR="001027D2" w:rsidRDefault="000A533C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18379D25" w14:textId="77777777" w:rsidR="001027D2" w:rsidRDefault="000A533C">
            <w:pPr>
              <w:pStyle w:val="Compact"/>
              <w:jc w:val="right"/>
            </w:pPr>
            <w:r>
              <w:t>0.032</w:t>
            </w:r>
          </w:p>
        </w:tc>
      </w:tr>
      <w:tr w:rsidR="001027D2" w14:paraId="7CF3DBF7" w14:textId="77777777">
        <w:tc>
          <w:tcPr>
            <w:tcW w:w="0" w:type="auto"/>
          </w:tcPr>
          <w:p w14:paraId="5E80528C" w14:textId="724A729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EBA510" w14:textId="5D044685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1A285FB6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9EC7733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FA5AE34" w14:textId="77777777" w:rsidR="001027D2" w:rsidRDefault="000A533C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3218D017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</w:tr>
      <w:tr w:rsidR="001027D2" w14:paraId="63B4880C" w14:textId="77777777">
        <w:tc>
          <w:tcPr>
            <w:tcW w:w="0" w:type="auto"/>
          </w:tcPr>
          <w:p w14:paraId="324A9C3A" w14:textId="2D1BCDA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3581C88" w14:textId="725147EB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164B87D8" w14:textId="77777777" w:rsidR="001027D2" w:rsidRDefault="000A533C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14:paraId="6AA71573" w14:textId="77777777" w:rsidR="001027D2" w:rsidRDefault="000A533C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26EECE85" w14:textId="77777777" w:rsidR="001027D2" w:rsidRDefault="000A533C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14:paraId="327593D1" w14:textId="77777777" w:rsidR="001027D2" w:rsidRDefault="000A533C">
            <w:pPr>
              <w:pStyle w:val="Compact"/>
              <w:jc w:val="right"/>
            </w:pPr>
            <w:r>
              <w:t>2.209</w:t>
            </w:r>
          </w:p>
        </w:tc>
      </w:tr>
      <w:tr w:rsidR="001027D2" w14:paraId="19491B7C" w14:textId="77777777">
        <w:tc>
          <w:tcPr>
            <w:tcW w:w="0" w:type="auto"/>
          </w:tcPr>
          <w:p w14:paraId="1FD42D5F" w14:textId="1EAD2044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9DD5667" w14:textId="672DEABD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2B486C6F" w14:textId="77777777" w:rsidR="001027D2" w:rsidRDefault="000A533C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14:paraId="1474AEF3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5B6864D6" w14:textId="77777777" w:rsidR="001027D2" w:rsidRDefault="000A533C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14:paraId="4EF1474C" w14:textId="77777777" w:rsidR="001027D2" w:rsidRDefault="000A533C">
            <w:pPr>
              <w:pStyle w:val="Compact"/>
              <w:jc w:val="right"/>
            </w:pPr>
            <w:r>
              <w:t>0.125</w:t>
            </w:r>
          </w:p>
        </w:tc>
      </w:tr>
      <w:tr w:rsidR="001027D2" w14:paraId="1496EE50" w14:textId="77777777">
        <w:tc>
          <w:tcPr>
            <w:tcW w:w="0" w:type="auto"/>
          </w:tcPr>
          <w:p w14:paraId="24B0149A" w14:textId="72BB84B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2132666" w14:textId="77BFDB0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03B4D15A" w14:textId="77777777" w:rsidR="001027D2" w:rsidRDefault="000A533C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14:paraId="4AD0294F" w14:textId="77777777" w:rsidR="001027D2" w:rsidRDefault="000A533C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14:paraId="2ECD9DB5" w14:textId="77777777" w:rsidR="001027D2" w:rsidRDefault="000A533C">
            <w:pPr>
              <w:pStyle w:val="Compact"/>
              <w:jc w:val="right"/>
            </w:pPr>
            <w:r>
              <w:t>-1.294</w:t>
            </w:r>
          </w:p>
        </w:tc>
        <w:tc>
          <w:tcPr>
            <w:tcW w:w="0" w:type="auto"/>
          </w:tcPr>
          <w:p w14:paraId="2127F2B6" w14:textId="77777777" w:rsidR="001027D2" w:rsidRDefault="000A533C">
            <w:pPr>
              <w:pStyle w:val="Compact"/>
              <w:jc w:val="right"/>
            </w:pPr>
            <w:r>
              <w:t>0.414</w:t>
            </w:r>
          </w:p>
        </w:tc>
      </w:tr>
      <w:tr w:rsidR="001027D2" w14:paraId="2C4E58E1" w14:textId="77777777">
        <w:tc>
          <w:tcPr>
            <w:tcW w:w="0" w:type="auto"/>
          </w:tcPr>
          <w:p w14:paraId="7D411D65" w14:textId="1EDEC97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6119D95" w14:textId="6972E6E9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</w:p>
        </w:tc>
        <w:tc>
          <w:tcPr>
            <w:tcW w:w="0" w:type="auto"/>
          </w:tcPr>
          <w:p w14:paraId="2CD73A91" w14:textId="77777777" w:rsidR="001027D2" w:rsidRDefault="000A533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14:paraId="57EE938F" w14:textId="77777777" w:rsidR="001027D2" w:rsidRDefault="000A533C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14:paraId="769FA857" w14:textId="77777777" w:rsidR="001027D2" w:rsidRDefault="000A533C">
            <w:pPr>
              <w:pStyle w:val="Compact"/>
              <w:jc w:val="right"/>
            </w:pPr>
            <w:r>
              <w:t>-0.831</w:t>
            </w:r>
          </w:p>
        </w:tc>
        <w:tc>
          <w:tcPr>
            <w:tcW w:w="0" w:type="auto"/>
          </w:tcPr>
          <w:p w14:paraId="660A182D" w14:textId="77777777" w:rsidR="001027D2" w:rsidRDefault="000A533C">
            <w:pPr>
              <w:pStyle w:val="Compact"/>
              <w:jc w:val="right"/>
            </w:pPr>
            <w:r>
              <w:t>1.386</w:t>
            </w:r>
          </w:p>
        </w:tc>
      </w:tr>
      <w:tr w:rsidR="001027D2" w14:paraId="723BAC29" w14:textId="77777777">
        <w:tc>
          <w:tcPr>
            <w:tcW w:w="0" w:type="auto"/>
          </w:tcPr>
          <w:p w14:paraId="54B4841B" w14:textId="63E4304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C3CEDE1" w14:textId="3FB384F1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</w:p>
        </w:tc>
        <w:tc>
          <w:tcPr>
            <w:tcW w:w="0" w:type="auto"/>
          </w:tcPr>
          <w:p w14:paraId="387EA40F" w14:textId="77777777" w:rsidR="001027D2" w:rsidRDefault="000A533C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14:paraId="6D68ACB0" w14:textId="77777777" w:rsidR="001027D2" w:rsidRDefault="000A533C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63B5C296" w14:textId="77777777" w:rsidR="001027D2" w:rsidRDefault="000A533C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14:paraId="4EF6EF00" w14:textId="77777777" w:rsidR="001027D2" w:rsidRDefault="000A533C">
            <w:pPr>
              <w:pStyle w:val="Compact"/>
              <w:jc w:val="right"/>
            </w:pPr>
            <w:r>
              <w:t>-0.031</w:t>
            </w:r>
          </w:p>
        </w:tc>
      </w:tr>
      <w:tr w:rsidR="001027D2" w14:paraId="2925BA03" w14:textId="77777777">
        <w:tc>
          <w:tcPr>
            <w:tcW w:w="0" w:type="auto"/>
          </w:tcPr>
          <w:p w14:paraId="7648A6F0" w14:textId="441DD1C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C3943BD" w14:textId="3F74DA0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</w:p>
        </w:tc>
        <w:tc>
          <w:tcPr>
            <w:tcW w:w="0" w:type="auto"/>
          </w:tcPr>
          <w:p w14:paraId="1BE8A1EC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4698A2AA" w14:textId="77777777" w:rsidR="001027D2" w:rsidRDefault="000A533C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68A53BFB" w14:textId="77777777" w:rsidR="001027D2" w:rsidRDefault="000A533C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14:paraId="25FAFF6D" w14:textId="77777777" w:rsidR="001027D2" w:rsidRDefault="000A533C">
            <w:pPr>
              <w:pStyle w:val="Compact"/>
              <w:jc w:val="right"/>
            </w:pPr>
            <w:r>
              <w:t>0.105</w:t>
            </w:r>
          </w:p>
        </w:tc>
      </w:tr>
      <w:tr w:rsidR="001027D2" w14:paraId="7804CBA9" w14:textId="77777777">
        <w:tc>
          <w:tcPr>
            <w:tcW w:w="0" w:type="auto"/>
          </w:tcPr>
          <w:p w14:paraId="275DCE85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54C89E74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F73B5B0" w14:textId="77777777" w:rsidR="001027D2" w:rsidRDefault="000A533C">
            <w:pPr>
              <w:pStyle w:val="Compact"/>
              <w:jc w:val="right"/>
            </w:pPr>
            <w:r>
              <w:t>0.569</w:t>
            </w:r>
          </w:p>
        </w:tc>
        <w:tc>
          <w:tcPr>
            <w:tcW w:w="0" w:type="auto"/>
          </w:tcPr>
          <w:p w14:paraId="050DE9D9" w14:textId="77777777" w:rsidR="001027D2" w:rsidRDefault="000A533C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01D0D332" w14:textId="77777777" w:rsidR="001027D2" w:rsidRDefault="000A533C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4342E2D5" w14:textId="77777777" w:rsidR="001027D2" w:rsidRDefault="000A533C">
            <w:pPr>
              <w:pStyle w:val="Compact"/>
              <w:jc w:val="right"/>
            </w:pPr>
            <w:r>
              <w:t>0.912</w:t>
            </w:r>
          </w:p>
        </w:tc>
      </w:tr>
      <w:tr w:rsidR="001027D2" w14:paraId="3D4D92A4" w14:textId="77777777">
        <w:tc>
          <w:tcPr>
            <w:tcW w:w="0" w:type="auto"/>
          </w:tcPr>
          <w:p w14:paraId="6B0611C5" w14:textId="470607B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2E4AAAD" w14:textId="2252B66D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9748F47" w14:textId="77777777" w:rsidR="001027D2" w:rsidRDefault="000A533C">
            <w:pPr>
              <w:pStyle w:val="Compact"/>
              <w:jc w:val="right"/>
            </w:pPr>
            <w:r>
              <w:t>-0.542</w:t>
            </w:r>
          </w:p>
        </w:tc>
        <w:tc>
          <w:tcPr>
            <w:tcW w:w="0" w:type="auto"/>
          </w:tcPr>
          <w:p w14:paraId="07A98E3C" w14:textId="77777777" w:rsidR="001027D2" w:rsidRDefault="000A533C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0EC23598" w14:textId="77777777" w:rsidR="001027D2" w:rsidRDefault="000A533C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14:paraId="4B8EB89F" w14:textId="77777777" w:rsidR="001027D2" w:rsidRDefault="000A533C">
            <w:pPr>
              <w:pStyle w:val="Compact"/>
              <w:jc w:val="right"/>
            </w:pPr>
            <w:r>
              <w:t>-0.122</w:t>
            </w:r>
          </w:p>
        </w:tc>
      </w:tr>
      <w:tr w:rsidR="001027D2" w14:paraId="492E31A9" w14:textId="77777777">
        <w:tc>
          <w:tcPr>
            <w:tcW w:w="0" w:type="auto"/>
          </w:tcPr>
          <w:p w14:paraId="63FF601D" w14:textId="4D63402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7171DC3" w14:textId="5FDBB56C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CDDAAE4" w14:textId="77777777" w:rsidR="001027D2" w:rsidRDefault="000A533C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14:paraId="4EF1B9A1" w14:textId="77777777" w:rsidR="001027D2" w:rsidRDefault="000A533C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2A6B364C" w14:textId="77777777" w:rsidR="001027D2" w:rsidRDefault="000A533C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14:paraId="6E0ECF28" w14:textId="77777777" w:rsidR="001027D2" w:rsidRDefault="000A533C">
            <w:pPr>
              <w:pStyle w:val="Compact"/>
              <w:jc w:val="right"/>
            </w:pPr>
            <w:r>
              <w:t>0.136</w:t>
            </w:r>
          </w:p>
        </w:tc>
      </w:tr>
      <w:tr w:rsidR="001027D2" w14:paraId="449F9183" w14:textId="77777777">
        <w:tc>
          <w:tcPr>
            <w:tcW w:w="0" w:type="auto"/>
          </w:tcPr>
          <w:p w14:paraId="0C33EB40" w14:textId="73A0692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ED4BB56" w14:textId="4819A0CE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22397DB" w14:textId="77777777" w:rsidR="001027D2" w:rsidRDefault="000A533C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2A855638" w14:textId="77777777" w:rsidR="001027D2" w:rsidRDefault="000A533C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14:paraId="58497BE2" w14:textId="77777777" w:rsidR="001027D2" w:rsidRDefault="000A533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16228045" w14:textId="77777777" w:rsidR="001027D2" w:rsidRDefault="000A533C">
            <w:pPr>
              <w:pStyle w:val="Compact"/>
              <w:jc w:val="right"/>
            </w:pPr>
            <w:r>
              <w:t>0.770</w:t>
            </w:r>
          </w:p>
        </w:tc>
      </w:tr>
      <w:tr w:rsidR="001027D2" w14:paraId="03F941A9" w14:textId="77777777">
        <w:tc>
          <w:tcPr>
            <w:tcW w:w="0" w:type="auto"/>
          </w:tcPr>
          <w:p w14:paraId="389E1C24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24AA6AD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38D1AB2C" w14:textId="77777777" w:rsidR="001027D2" w:rsidRDefault="000A533C">
            <w:pPr>
              <w:pStyle w:val="Compact"/>
              <w:jc w:val="right"/>
            </w:pPr>
            <w:r>
              <w:t>-1.166</w:t>
            </w:r>
          </w:p>
        </w:tc>
        <w:tc>
          <w:tcPr>
            <w:tcW w:w="0" w:type="auto"/>
          </w:tcPr>
          <w:p w14:paraId="5EA0947E" w14:textId="77777777" w:rsidR="001027D2" w:rsidRDefault="000A533C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516D99FD" w14:textId="77777777" w:rsidR="001027D2" w:rsidRDefault="000A533C">
            <w:pPr>
              <w:pStyle w:val="Compact"/>
              <w:jc w:val="right"/>
            </w:pPr>
            <w:r>
              <w:t>-1.408</w:t>
            </w:r>
          </w:p>
        </w:tc>
        <w:tc>
          <w:tcPr>
            <w:tcW w:w="0" w:type="auto"/>
          </w:tcPr>
          <w:p w14:paraId="74B94E2E" w14:textId="77777777" w:rsidR="001027D2" w:rsidRDefault="000A533C">
            <w:pPr>
              <w:pStyle w:val="Compact"/>
              <w:jc w:val="right"/>
            </w:pPr>
            <w:r>
              <w:t>-0.932</w:t>
            </w:r>
          </w:p>
        </w:tc>
      </w:tr>
      <w:tr w:rsidR="001027D2" w14:paraId="6427C3D6" w14:textId="77777777">
        <w:tc>
          <w:tcPr>
            <w:tcW w:w="0" w:type="auto"/>
          </w:tcPr>
          <w:p w14:paraId="0C58A91E" w14:textId="6BF0348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05CAAA2" w14:textId="2824807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3E0ACE4F" w14:textId="77777777" w:rsidR="001027D2" w:rsidRDefault="000A533C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14:paraId="3F999526" w14:textId="77777777" w:rsidR="001027D2" w:rsidRDefault="000A533C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14:paraId="01FBB497" w14:textId="77777777" w:rsidR="001027D2" w:rsidRDefault="000A533C">
            <w:pPr>
              <w:pStyle w:val="Compact"/>
              <w:jc w:val="right"/>
            </w:pPr>
            <w:r>
              <w:t>-0.968</w:t>
            </w:r>
          </w:p>
        </w:tc>
        <w:tc>
          <w:tcPr>
            <w:tcW w:w="0" w:type="auto"/>
          </w:tcPr>
          <w:p w14:paraId="304BB9E8" w14:textId="77777777" w:rsidR="001027D2" w:rsidRDefault="000A533C">
            <w:pPr>
              <w:pStyle w:val="Compact"/>
              <w:jc w:val="right"/>
            </w:pPr>
            <w:r>
              <w:t>0.162</w:t>
            </w:r>
          </w:p>
        </w:tc>
      </w:tr>
      <w:tr w:rsidR="001027D2" w14:paraId="07CF66C9" w14:textId="77777777">
        <w:tc>
          <w:tcPr>
            <w:tcW w:w="0" w:type="auto"/>
          </w:tcPr>
          <w:p w14:paraId="6490CF51" w14:textId="791CBE1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26E49D1" w14:textId="7C7525A9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7C12A646" w14:textId="77777777" w:rsidR="001027D2" w:rsidRDefault="000A533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14:paraId="7281B2FA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74BC2238" w14:textId="77777777" w:rsidR="001027D2" w:rsidRDefault="000A533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7079B2DB" w14:textId="77777777" w:rsidR="001027D2" w:rsidRDefault="000A533C">
            <w:pPr>
              <w:pStyle w:val="Compact"/>
              <w:jc w:val="right"/>
            </w:pPr>
            <w:r>
              <w:t>0.381</w:t>
            </w:r>
          </w:p>
        </w:tc>
      </w:tr>
      <w:tr w:rsidR="001027D2" w14:paraId="03961F3E" w14:textId="77777777">
        <w:tc>
          <w:tcPr>
            <w:tcW w:w="0" w:type="auto"/>
          </w:tcPr>
          <w:p w14:paraId="3AA6DDCC" w14:textId="5EB5737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E97BE77" w14:textId="2ACDF738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0E72AF87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60C48EC8" w14:textId="77777777" w:rsidR="001027D2" w:rsidRDefault="000A533C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6FA66618" w14:textId="77777777" w:rsidR="001027D2" w:rsidRDefault="000A533C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5DA7A5F2" w14:textId="77777777" w:rsidR="001027D2" w:rsidRDefault="000A533C">
            <w:pPr>
              <w:pStyle w:val="Compact"/>
              <w:jc w:val="right"/>
            </w:pPr>
            <w:r>
              <w:t>0.205</w:t>
            </w:r>
          </w:p>
        </w:tc>
      </w:tr>
      <w:tr w:rsidR="001027D2" w14:paraId="3ECB4D10" w14:textId="77777777">
        <w:tc>
          <w:tcPr>
            <w:tcW w:w="0" w:type="auto"/>
          </w:tcPr>
          <w:p w14:paraId="31393756" w14:textId="721B607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0C9F5A" w14:textId="3E506A0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2E4A39FB" w14:textId="77777777" w:rsidR="001027D2" w:rsidRDefault="000A533C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709F1671" w14:textId="77777777" w:rsidR="001027D2" w:rsidRDefault="000A533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22CD919" w14:textId="77777777" w:rsidR="001027D2" w:rsidRDefault="000A533C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2D916B3A" w14:textId="77777777" w:rsidR="001027D2" w:rsidRDefault="000A533C">
            <w:pPr>
              <w:pStyle w:val="Compact"/>
              <w:jc w:val="right"/>
            </w:pPr>
            <w:r>
              <w:t>0.191</w:t>
            </w:r>
          </w:p>
        </w:tc>
      </w:tr>
      <w:tr w:rsidR="001027D2" w14:paraId="293BB520" w14:textId="77777777">
        <w:tc>
          <w:tcPr>
            <w:tcW w:w="0" w:type="auto"/>
          </w:tcPr>
          <w:p w14:paraId="1858331C" w14:textId="1F51877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AAD79EA" w14:textId="50281C15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3C2AB716" w14:textId="77777777" w:rsidR="001027D2" w:rsidRDefault="000A533C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4DBE9FDB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25077EBC" w14:textId="77777777" w:rsidR="001027D2" w:rsidRDefault="000A533C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2B95B489" w14:textId="77777777" w:rsidR="001027D2" w:rsidRDefault="000A533C">
            <w:pPr>
              <w:pStyle w:val="Compact"/>
              <w:jc w:val="right"/>
            </w:pPr>
            <w:r>
              <w:t>0.344</w:t>
            </w:r>
          </w:p>
        </w:tc>
      </w:tr>
      <w:tr w:rsidR="001027D2" w14:paraId="7CFAC37C" w14:textId="77777777">
        <w:tc>
          <w:tcPr>
            <w:tcW w:w="0" w:type="auto"/>
          </w:tcPr>
          <w:p w14:paraId="72A05FCB" w14:textId="15C66AA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D87E06A" w14:textId="48DC59A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30B90B1D" w14:textId="77777777" w:rsidR="001027D2" w:rsidRDefault="000A533C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45EC31C0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13D60E7" w14:textId="77777777" w:rsidR="001027D2" w:rsidRDefault="000A533C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7ABB42B3" w14:textId="77777777" w:rsidR="001027D2" w:rsidRDefault="000A533C">
            <w:pPr>
              <w:pStyle w:val="Compact"/>
              <w:jc w:val="right"/>
            </w:pPr>
            <w:r>
              <w:t>0.104</w:t>
            </w:r>
          </w:p>
        </w:tc>
      </w:tr>
      <w:tr w:rsidR="001027D2" w14:paraId="35E32B1F" w14:textId="77777777">
        <w:tc>
          <w:tcPr>
            <w:tcW w:w="0" w:type="auto"/>
          </w:tcPr>
          <w:p w14:paraId="3B2A72FE" w14:textId="77F61F4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68A595B" w14:textId="19F7EA9C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6492E527" w14:textId="77777777" w:rsidR="001027D2" w:rsidRDefault="000A533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26DF4FD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F5C765B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1935895B" w14:textId="77777777" w:rsidR="001027D2" w:rsidRDefault="000A533C">
            <w:pPr>
              <w:pStyle w:val="Compact"/>
              <w:jc w:val="right"/>
            </w:pPr>
            <w:r>
              <w:t>0.028</w:t>
            </w:r>
          </w:p>
        </w:tc>
      </w:tr>
      <w:tr w:rsidR="001027D2" w14:paraId="0D52F665" w14:textId="77777777">
        <w:tc>
          <w:tcPr>
            <w:tcW w:w="0" w:type="auto"/>
          </w:tcPr>
          <w:p w14:paraId="66FA0D8A" w14:textId="381B7AE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1E659B3" w14:textId="7651230D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1D0BF774" w14:textId="77777777" w:rsidR="001027D2" w:rsidRDefault="000A533C">
            <w:pPr>
              <w:pStyle w:val="Compact"/>
              <w:jc w:val="right"/>
            </w:pPr>
            <w:r>
              <w:t>-0.575</w:t>
            </w:r>
          </w:p>
        </w:tc>
        <w:tc>
          <w:tcPr>
            <w:tcW w:w="0" w:type="auto"/>
          </w:tcPr>
          <w:p w14:paraId="6F20E54B" w14:textId="77777777" w:rsidR="001027D2" w:rsidRDefault="000A533C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5C096B60" w14:textId="77777777" w:rsidR="001027D2" w:rsidRDefault="000A533C">
            <w:pPr>
              <w:pStyle w:val="Compact"/>
              <w:jc w:val="right"/>
            </w:pPr>
            <w:r>
              <w:t>-0.950</w:t>
            </w:r>
          </w:p>
        </w:tc>
        <w:tc>
          <w:tcPr>
            <w:tcW w:w="0" w:type="auto"/>
          </w:tcPr>
          <w:p w14:paraId="706928E6" w14:textId="77777777" w:rsidR="001027D2" w:rsidRDefault="000A533C">
            <w:pPr>
              <w:pStyle w:val="Compact"/>
              <w:jc w:val="right"/>
            </w:pPr>
            <w:r>
              <w:t>-0.199</w:t>
            </w:r>
          </w:p>
        </w:tc>
      </w:tr>
      <w:tr w:rsidR="001027D2" w14:paraId="512E1764" w14:textId="77777777">
        <w:tc>
          <w:tcPr>
            <w:tcW w:w="0" w:type="auto"/>
          </w:tcPr>
          <w:p w14:paraId="42C33777" w14:textId="1146D71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633A19A" w14:textId="0845E8F9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15CB74D4" w14:textId="77777777" w:rsidR="001027D2" w:rsidRDefault="000A533C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14:paraId="394DA15D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72343709" w14:textId="77777777" w:rsidR="001027D2" w:rsidRDefault="000A533C">
            <w:pPr>
              <w:pStyle w:val="Compact"/>
              <w:jc w:val="right"/>
            </w:pPr>
            <w:r>
              <w:t>-0.485</w:t>
            </w:r>
          </w:p>
        </w:tc>
        <w:tc>
          <w:tcPr>
            <w:tcW w:w="0" w:type="auto"/>
          </w:tcPr>
          <w:p w14:paraId="583054B2" w14:textId="77777777" w:rsidR="001027D2" w:rsidRDefault="000A533C">
            <w:pPr>
              <w:pStyle w:val="Compact"/>
              <w:jc w:val="right"/>
            </w:pPr>
            <w:r>
              <w:t>-0.137</w:t>
            </w:r>
          </w:p>
        </w:tc>
      </w:tr>
      <w:tr w:rsidR="001027D2" w14:paraId="550EDB90" w14:textId="77777777">
        <w:tc>
          <w:tcPr>
            <w:tcW w:w="0" w:type="auto"/>
          </w:tcPr>
          <w:p w14:paraId="7044324A" w14:textId="65B6922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34A2E5B" w14:textId="4B7E48E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4FE11B12" w14:textId="77777777" w:rsidR="001027D2" w:rsidRDefault="000A533C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09D85C5C" w14:textId="77777777" w:rsidR="001027D2" w:rsidRDefault="000A533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C5BDF3B" w14:textId="77777777" w:rsidR="001027D2" w:rsidRDefault="000A533C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14:paraId="7B8FC1E8" w14:textId="77777777" w:rsidR="001027D2" w:rsidRDefault="000A533C">
            <w:pPr>
              <w:pStyle w:val="Compact"/>
              <w:jc w:val="right"/>
            </w:pPr>
            <w:r>
              <w:t>0.201</w:t>
            </w:r>
          </w:p>
        </w:tc>
      </w:tr>
    </w:tbl>
    <w:p w14:paraId="360A0DF0" w14:textId="77777777" w:rsidR="000A533C" w:rsidRDefault="000A533C"/>
    <w:sectPr w:rsidR="000A533C" w:rsidSect="00AC1E6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05074" w14:textId="77777777" w:rsidR="0020377B" w:rsidRDefault="0020377B">
      <w:pPr>
        <w:spacing w:after="0"/>
      </w:pPr>
      <w:r>
        <w:separator/>
      </w:r>
    </w:p>
  </w:endnote>
  <w:endnote w:type="continuationSeparator" w:id="0">
    <w:p w14:paraId="175D0D36" w14:textId="77777777" w:rsidR="0020377B" w:rsidRDefault="002037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BF8130" w14:textId="77777777" w:rsidR="0020377B" w:rsidRDefault="0020377B">
      <w:r>
        <w:separator/>
      </w:r>
    </w:p>
  </w:footnote>
  <w:footnote w:type="continuationSeparator" w:id="0">
    <w:p w14:paraId="782259EA" w14:textId="77777777" w:rsidR="0020377B" w:rsidRDefault="002037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9DCDD7"/>
    <w:multiLevelType w:val="multilevel"/>
    <w:tmpl w:val="042C7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03AEE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533C"/>
    <w:rsid w:val="001027D2"/>
    <w:rsid w:val="0020377B"/>
    <w:rsid w:val="004E29B3"/>
    <w:rsid w:val="005229B3"/>
    <w:rsid w:val="00541E97"/>
    <w:rsid w:val="00590941"/>
    <w:rsid w:val="00590D07"/>
    <w:rsid w:val="006009B6"/>
    <w:rsid w:val="006D6B61"/>
    <w:rsid w:val="00784D58"/>
    <w:rsid w:val="008D6863"/>
    <w:rsid w:val="00AC1E61"/>
    <w:rsid w:val="00B86B75"/>
    <w:rsid w:val="00BC027B"/>
    <w:rsid w:val="00BC48D5"/>
    <w:rsid w:val="00C36279"/>
    <w:rsid w:val="00E315A3"/>
    <w:rsid w:val="00E907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AD8BDE"/>
  <w15:docId w15:val="{8670861E-2BD3-AC48-A585-2CDC99B9E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777</Words>
  <Characters>4430</Characters>
  <Application>Microsoft Office Word</Application>
  <DocSecurity>0</DocSecurity>
  <Lines>36</Lines>
  <Paragraphs>10</Paragraphs>
  <ScaleCrop>false</ScaleCrop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ables</dc:title>
  <dc:creator/>
  <cp:lastModifiedBy>Paige Bianca Miller</cp:lastModifiedBy>
  <cp:revision>8</cp:revision>
  <dcterms:created xsi:type="dcterms:W3CDTF">2019-03-18T16:08:00Z</dcterms:created>
  <dcterms:modified xsi:type="dcterms:W3CDTF">2019-03-19T02:59:00Z</dcterms:modified>
</cp:coreProperties>
</file>